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EB8AC5" w14:textId="45548189" w:rsidR="00EE3BBC" w:rsidRDefault="00EE3BBC" w:rsidP="00EE3BBC">
      <w:pPr>
        <w:jc w:val="center"/>
        <w:rPr>
          <w:rFonts w:asciiTheme="majorHAnsi" w:hAnsiTheme="majorHAnsi" w:cstheme="majorHAnsi"/>
          <w:b/>
          <w:bCs/>
          <w:sz w:val="32"/>
          <w:szCs w:val="32"/>
        </w:rPr>
      </w:pPr>
      <w:r>
        <w:rPr>
          <w:rFonts w:asciiTheme="majorHAnsi" w:hAnsiTheme="majorHAnsi" w:cstheme="majorHAnsi"/>
          <w:b/>
          <w:bCs/>
          <w:sz w:val="32"/>
          <w:szCs w:val="32"/>
        </w:rPr>
        <w:t>PDF Upload Tool documentation</w:t>
      </w:r>
    </w:p>
    <w:p w14:paraId="55FA31A5" w14:textId="60B0FD16" w:rsidR="00695FFF" w:rsidRPr="00695FFF" w:rsidRDefault="008A24B9" w:rsidP="008A24B9">
      <w:pPr>
        <w:tabs>
          <w:tab w:val="left" w:pos="1515"/>
          <w:tab w:val="center" w:pos="9022"/>
        </w:tabs>
        <w:rPr>
          <w:rFonts w:asciiTheme="majorHAnsi" w:hAnsiTheme="majorHAnsi" w:cstheme="majorHAnsi"/>
          <w:b/>
          <w:bCs/>
          <w:sz w:val="28"/>
          <w:szCs w:val="28"/>
        </w:rPr>
      </w:pPr>
      <w:r>
        <w:rPr>
          <w:rFonts w:asciiTheme="majorHAnsi" w:hAnsiTheme="majorHAnsi" w:cstheme="majorHAnsi"/>
          <w:b/>
          <w:bCs/>
          <w:sz w:val="28"/>
          <w:szCs w:val="28"/>
        </w:rPr>
        <w:tab/>
      </w:r>
      <w:r>
        <w:rPr>
          <w:rFonts w:asciiTheme="majorHAnsi" w:hAnsiTheme="majorHAnsi" w:cstheme="majorHAnsi"/>
          <w:b/>
          <w:bCs/>
          <w:sz w:val="28"/>
          <w:szCs w:val="28"/>
        </w:rPr>
        <w:tab/>
      </w:r>
      <w:r w:rsidR="00695FFF">
        <w:rPr>
          <w:rFonts w:asciiTheme="majorHAnsi" w:hAnsiTheme="majorHAnsi" w:cstheme="majorHAnsi"/>
          <w:b/>
          <w:bCs/>
          <w:sz w:val="28"/>
          <w:szCs w:val="28"/>
        </w:rPr>
        <w:t>Updating a PDF that has already been uploaded</w:t>
      </w:r>
    </w:p>
    <w:p w14:paraId="33A286CE" w14:textId="7D1A670C" w:rsidR="0036384E" w:rsidRDefault="0036384E" w:rsidP="0036384E">
      <w:pPr>
        <w:rPr>
          <w:rFonts w:asciiTheme="majorHAnsi" w:hAnsiTheme="majorHAnsi" w:cstheme="majorHAnsi"/>
          <w:b/>
          <w:bCs/>
        </w:rPr>
      </w:pPr>
    </w:p>
    <w:p w14:paraId="4CC47781" w14:textId="28297E76" w:rsidR="0036384E" w:rsidRDefault="0036384E" w:rsidP="0036384E">
      <w:pPr>
        <w:rPr>
          <w:rFonts w:asciiTheme="majorHAnsi" w:hAnsiTheme="majorHAnsi" w:cstheme="majorHAnsi"/>
          <w:b/>
          <w:bCs/>
          <w:sz w:val="28"/>
          <w:szCs w:val="28"/>
        </w:rPr>
      </w:pPr>
    </w:p>
    <w:p w14:paraId="293C7ACD" w14:textId="1C542EE1" w:rsidR="0036384E" w:rsidRDefault="0036384E" w:rsidP="0036384E">
      <w:pPr>
        <w:rPr>
          <w:rFonts w:cstheme="minorHAnsi"/>
        </w:rPr>
      </w:pPr>
      <w:r>
        <w:rPr>
          <w:rFonts w:cstheme="minorHAnsi"/>
        </w:rPr>
        <w:t xml:space="preserve">Log into the tool: </w:t>
      </w:r>
      <w:hyperlink r:id="rId7" w:history="1">
        <w:r>
          <w:rPr>
            <w:rStyle w:val="Hyperlink"/>
            <w:shd w:val="clear" w:color="auto" w:fill="FFFFFF"/>
          </w:rPr>
          <w:t>https://bdms.bloomberglaw.com/bdms-www</w:t>
        </w:r>
      </w:hyperlink>
      <w:r>
        <w:rPr>
          <w:rFonts w:cstheme="minorHAnsi"/>
        </w:rPr>
        <w:t xml:space="preserve"> using your Terminal login credentials. You’ll need your BUNIT to generate an access code. </w:t>
      </w:r>
    </w:p>
    <w:p w14:paraId="6497215D" w14:textId="14E7CC66" w:rsidR="0036384E" w:rsidRDefault="0036384E" w:rsidP="0036384E">
      <w:pPr>
        <w:rPr>
          <w:rFonts w:cstheme="minorHAnsi"/>
        </w:rPr>
      </w:pPr>
    </w:p>
    <w:p w14:paraId="0734DE60" w14:textId="174CFFC3" w:rsidR="002B4414" w:rsidRPr="00695FFF" w:rsidRDefault="002B4414">
      <w:pPr>
        <w:rPr>
          <w:rFonts w:cstheme="minorHAnsi"/>
          <w:b/>
          <w:bCs/>
          <w:sz w:val="28"/>
          <w:szCs w:val="28"/>
        </w:rPr>
      </w:pPr>
      <w:r w:rsidRPr="00695FFF">
        <w:rPr>
          <w:rFonts w:cstheme="minorHAnsi"/>
          <w:b/>
          <w:bCs/>
          <w:sz w:val="28"/>
          <w:szCs w:val="28"/>
        </w:rPr>
        <w:t>Step 1: Find the document you want to update</w:t>
      </w:r>
    </w:p>
    <w:p w14:paraId="2F107912" w14:textId="77777777" w:rsidR="002B4414" w:rsidRPr="002B4414" w:rsidRDefault="002B4414">
      <w:pPr>
        <w:rPr>
          <w:rFonts w:cstheme="minorHAnsi"/>
          <w:b/>
          <w:bCs/>
        </w:rPr>
      </w:pPr>
    </w:p>
    <w:p w14:paraId="2589FBC6" w14:textId="0E931DFA" w:rsidR="00712A4E" w:rsidRDefault="002B4414" w:rsidP="00487D78">
      <w:pPr>
        <w:pStyle w:val="ListParagraph"/>
        <w:numPr>
          <w:ilvl w:val="0"/>
          <w:numId w:val="1"/>
        </w:numPr>
        <w:ind w:left="360"/>
        <w:jc w:val="center"/>
        <w:rPr>
          <w:rFonts w:cstheme="minorHAnsi"/>
        </w:rPr>
      </w:pPr>
      <w:r w:rsidRPr="00632AFD">
        <w:rPr>
          <w:rFonts w:cstheme="minorHAnsi"/>
        </w:rPr>
        <w:t>C</w:t>
      </w:r>
      <w:r w:rsidR="0036384E" w:rsidRPr="00632AFD">
        <w:rPr>
          <w:rFonts w:cstheme="minorHAnsi"/>
        </w:rPr>
        <w:t xml:space="preserve">lick on </w:t>
      </w:r>
      <w:r w:rsidR="0036384E" w:rsidRPr="00632AFD">
        <w:rPr>
          <w:rFonts w:cstheme="minorHAnsi"/>
          <w:b/>
          <w:bCs/>
        </w:rPr>
        <w:t>Search</w:t>
      </w:r>
      <w:r w:rsidR="0036384E" w:rsidRPr="00632AFD">
        <w:rPr>
          <w:rFonts w:cstheme="minorHAnsi"/>
        </w:rPr>
        <w:t xml:space="preserve">, in the menu bar, left </w:t>
      </w:r>
      <w:proofErr w:type="gramStart"/>
      <w:r w:rsidR="0036384E" w:rsidRPr="00632AFD">
        <w:rPr>
          <w:rFonts w:cstheme="minorHAnsi"/>
        </w:rPr>
        <w:t>corner</w:t>
      </w:r>
      <w:r w:rsidR="00880D0A" w:rsidRPr="00632AFD">
        <w:rPr>
          <w:rFonts w:cstheme="minorHAnsi"/>
        </w:rPr>
        <w:t xml:space="preserve">  (</w:t>
      </w:r>
      <w:proofErr w:type="gramEnd"/>
      <w:r w:rsidR="00880D0A" w:rsidRPr="00712A4E">
        <w:rPr>
          <w:rFonts w:cstheme="minorHAnsi"/>
          <w:highlight w:val="yellow"/>
        </w:rPr>
        <w:t>IF THE DOCUMENT DOESN’T SHOW WHEN Y</w:t>
      </w:r>
      <w:r w:rsidR="005A4476" w:rsidRPr="00712A4E">
        <w:rPr>
          <w:rFonts w:cstheme="minorHAnsi"/>
          <w:highlight w:val="yellow"/>
        </w:rPr>
        <w:t>OU SE</w:t>
      </w:r>
      <w:r w:rsidR="00880D0A" w:rsidRPr="00712A4E">
        <w:rPr>
          <w:rFonts w:cstheme="minorHAnsi"/>
          <w:highlight w:val="yellow"/>
        </w:rPr>
        <w:t xml:space="preserve">ARCH </w:t>
      </w:r>
      <w:r w:rsidR="005A4476" w:rsidRPr="00712A4E">
        <w:rPr>
          <w:rFonts w:cstheme="minorHAnsi"/>
          <w:highlight w:val="yellow"/>
        </w:rPr>
        <w:t>WITH THE CORRECT</w:t>
      </w:r>
      <w:r w:rsidR="00477DFC" w:rsidRPr="00712A4E">
        <w:rPr>
          <w:rFonts w:cstheme="minorHAnsi"/>
          <w:highlight w:val="yellow"/>
        </w:rPr>
        <w:t xml:space="preserve"> BDMS ID – DO NOT </w:t>
      </w:r>
      <w:r w:rsidR="00632AFD" w:rsidRPr="00712A4E">
        <w:rPr>
          <w:rFonts w:cstheme="minorHAnsi"/>
          <w:highlight w:val="yellow"/>
        </w:rPr>
        <w:t xml:space="preserve">INCLUDE THE REALM </w:t>
      </w:r>
      <w:r w:rsidR="00712A4E" w:rsidRPr="00712A4E">
        <w:rPr>
          <w:rFonts w:cstheme="minorHAnsi"/>
          <w:highlight w:val="yellow"/>
        </w:rPr>
        <w:t>TAX  OR BLG)</w:t>
      </w:r>
    </w:p>
    <w:p w14:paraId="644DAEC4" w14:textId="3A8491F7" w:rsidR="00712A4E" w:rsidRDefault="00712A4E" w:rsidP="00B851FA">
      <w:pPr>
        <w:jc w:val="center"/>
        <w:rPr>
          <w:rFonts w:cstheme="minorHAnsi"/>
        </w:rPr>
      </w:pPr>
    </w:p>
    <w:p w14:paraId="2B825CD5" w14:textId="4B56BB6E" w:rsidR="00712A4E" w:rsidRDefault="00B851FA" w:rsidP="00B851FA">
      <w:pPr>
        <w:jc w:val="center"/>
        <w:rPr>
          <w:rFonts w:cstheme="minorHAnsi"/>
        </w:rPr>
      </w:pPr>
      <w:r w:rsidRPr="00E47EB5">
        <w:rPr>
          <w:rFonts w:cstheme="minorHAnsi"/>
          <w:highlight w:val="yellow"/>
        </w:rPr>
        <w:t>CLICK ON MY</w:t>
      </w:r>
      <w:r w:rsidR="00BC67A3" w:rsidRPr="00E47EB5">
        <w:rPr>
          <w:rFonts w:cstheme="minorHAnsi"/>
          <w:highlight w:val="yellow"/>
        </w:rPr>
        <w:t xml:space="preserve"> </w:t>
      </w:r>
      <w:r w:rsidRPr="00E47EB5">
        <w:rPr>
          <w:rFonts w:cstheme="minorHAnsi"/>
          <w:highlight w:val="yellow"/>
        </w:rPr>
        <w:t xml:space="preserve">TASK </w:t>
      </w:r>
      <w:r w:rsidR="00E47EB5" w:rsidRPr="00E47EB5">
        <w:rPr>
          <w:rFonts w:cstheme="minorHAnsi"/>
          <w:highlight w:val="yellow"/>
        </w:rPr>
        <w:t>TO BE ABLE TO ASSIGN TASK TO YOURSELF</w:t>
      </w:r>
    </w:p>
    <w:p w14:paraId="02D00734" w14:textId="77777777" w:rsidR="00E47EB5" w:rsidRDefault="00E47EB5" w:rsidP="00B851FA">
      <w:pPr>
        <w:jc w:val="center"/>
        <w:rPr>
          <w:rFonts w:cstheme="minorHAnsi"/>
        </w:rPr>
      </w:pPr>
    </w:p>
    <w:p w14:paraId="7CECCD69" w14:textId="7CDEB5AD" w:rsidR="00E47EB5" w:rsidRDefault="00E47EB5" w:rsidP="00B851FA">
      <w:pPr>
        <w:jc w:val="center"/>
        <w:rPr>
          <w:rFonts w:cstheme="minorHAnsi"/>
        </w:rPr>
      </w:pPr>
      <w:r>
        <w:rPr>
          <w:noProof/>
        </w:rPr>
        <w:drawing>
          <wp:inline distT="0" distB="0" distL="0" distR="0" wp14:anchorId="06ECB41F" wp14:editId="1FBEDB93">
            <wp:extent cx="5943600" cy="533400"/>
            <wp:effectExtent l="0" t="0" r="0" b="0"/>
            <wp:docPr id="165479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98552" name=""/>
                    <pic:cNvPicPr/>
                  </pic:nvPicPr>
                  <pic:blipFill>
                    <a:blip r:embed="rId8"/>
                    <a:stretch>
                      <a:fillRect/>
                    </a:stretch>
                  </pic:blipFill>
                  <pic:spPr>
                    <a:xfrm>
                      <a:off x="0" y="0"/>
                      <a:ext cx="5943600" cy="533400"/>
                    </a:xfrm>
                    <a:prstGeom prst="rect">
                      <a:avLst/>
                    </a:prstGeom>
                  </pic:spPr>
                </pic:pic>
              </a:graphicData>
            </a:graphic>
          </wp:inline>
        </w:drawing>
      </w:r>
    </w:p>
    <w:p w14:paraId="5A5272FE" w14:textId="77777777" w:rsidR="00E47EB5" w:rsidRDefault="00E47EB5" w:rsidP="00B851FA">
      <w:pPr>
        <w:jc w:val="center"/>
        <w:rPr>
          <w:rFonts w:cstheme="minorHAnsi"/>
        </w:rPr>
      </w:pPr>
    </w:p>
    <w:p w14:paraId="63739FB8" w14:textId="77777777" w:rsidR="00E47EB5" w:rsidRDefault="00E47EB5" w:rsidP="00B851FA">
      <w:pPr>
        <w:jc w:val="center"/>
        <w:rPr>
          <w:rFonts w:cstheme="minorHAnsi"/>
        </w:rPr>
      </w:pPr>
    </w:p>
    <w:p w14:paraId="11899EE1" w14:textId="2B4A7983" w:rsidR="00E47EB5" w:rsidRPr="00A479CC" w:rsidRDefault="00E47EB5" w:rsidP="00B851FA">
      <w:pPr>
        <w:jc w:val="center"/>
        <w:rPr>
          <w:rFonts w:cstheme="minorHAnsi"/>
          <w:highlight w:val="yellow"/>
        </w:rPr>
      </w:pPr>
      <w:r w:rsidRPr="00A479CC">
        <w:rPr>
          <w:rFonts w:cstheme="minorHAnsi"/>
          <w:highlight w:val="yellow"/>
        </w:rPr>
        <w:t xml:space="preserve">SEND COPY OF PDF FILE </w:t>
      </w:r>
      <w:r w:rsidR="00AE78E5" w:rsidRPr="00A479CC">
        <w:rPr>
          <w:rFonts w:cstheme="minorHAnsi"/>
          <w:highlight w:val="yellow"/>
        </w:rPr>
        <w:t xml:space="preserve">VIA EMAIL BY LOADING OUTLOOK ANS USING </w:t>
      </w:r>
      <w:hyperlink r:id="rId9" w:history="1">
        <w:r w:rsidR="00AE78E5" w:rsidRPr="00A479CC">
          <w:rPr>
            <w:rStyle w:val="Hyperlink"/>
            <w:rFonts w:cstheme="minorHAnsi"/>
            <w:highlight w:val="yellow"/>
          </w:rPr>
          <w:t>rcruz@bna.com</w:t>
        </w:r>
      </w:hyperlink>
      <w:r w:rsidR="00AE78E5" w:rsidRPr="00A479CC">
        <w:rPr>
          <w:rFonts w:cstheme="minorHAnsi"/>
          <w:highlight w:val="yellow"/>
        </w:rPr>
        <w:t xml:space="preserve"> to load.</w:t>
      </w:r>
    </w:p>
    <w:p w14:paraId="12C131C8" w14:textId="7296ACEF" w:rsidR="00E47EB5" w:rsidRDefault="00A479CC" w:rsidP="00B851FA">
      <w:pPr>
        <w:jc w:val="center"/>
        <w:rPr>
          <w:rFonts w:cstheme="minorHAnsi"/>
        </w:rPr>
      </w:pPr>
      <w:r w:rsidRPr="00A479CC">
        <w:rPr>
          <w:rFonts w:cstheme="minorHAnsi"/>
          <w:highlight w:val="yellow"/>
        </w:rPr>
        <w:t>Get the document using the download directory in Explore.</w:t>
      </w:r>
    </w:p>
    <w:p w14:paraId="3C8BD5C5" w14:textId="77777777" w:rsidR="00E47EB5" w:rsidRDefault="00E47EB5" w:rsidP="00B851FA">
      <w:pPr>
        <w:jc w:val="center"/>
        <w:rPr>
          <w:rFonts w:cstheme="minorHAnsi"/>
        </w:rPr>
      </w:pPr>
    </w:p>
    <w:p w14:paraId="730B19F2" w14:textId="77777777" w:rsidR="00E47EB5" w:rsidRDefault="00E47EB5" w:rsidP="00B851FA">
      <w:pPr>
        <w:jc w:val="center"/>
        <w:rPr>
          <w:rFonts w:cstheme="minorHAnsi"/>
        </w:rPr>
      </w:pPr>
    </w:p>
    <w:p w14:paraId="3EE63903" w14:textId="77777777" w:rsidR="00B851FA" w:rsidRPr="00B851FA" w:rsidRDefault="00B851FA" w:rsidP="00B851FA">
      <w:pPr>
        <w:jc w:val="center"/>
        <w:rPr>
          <w:rFonts w:cstheme="minorHAnsi"/>
        </w:rPr>
      </w:pPr>
    </w:p>
    <w:p w14:paraId="27F48483" w14:textId="2B325A23" w:rsidR="00712A4E" w:rsidRDefault="00712A4E" w:rsidP="00487D78">
      <w:pPr>
        <w:pStyle w:val="ListParagraph"/>
        <w:numPr>
          <w:ilvl w:val="0"/>
          <w:numId w:val="1"/>
        </w:numPr>
        <w:ind w:left="360"/>
        <w:jc w:val="center"/>
        <w:rPr>
          <w:rFonts w:cstheme="minorHAnsi"/>
        </w:rPr>
      </w:pPr>
    </w:p>
    <w:p w14:paraId="4935DF17" w14:textId="26B68471" w:rsidR="00487D78" w:rsidRPr="00632AFD" w:rsidRDefault="00712A4E" w:rsidP="00487D78">
      <w:pPr>
        <w:pStyle w:val="ListParagraph"/>
        <w:numPr>
          <w:ilvl w:val="0"/>
          <w:numId w:val="1"/>
        </w:numPr>
        <w:ind w:left="360"/>
        <w:jc w:val="center"/>
        <w:rPr>
          <w:rFonts w:cstheme="minorHAnsi"/>
        </w:rPr>
      </w:pPr>
      <w:r>
        <w:rPr>
          <w:noProof/>
        </w:rPr>
        <mc:AlternateContent>
          <mc:Choice Requires="wps">
            <w:drawing>
              <wp:anchor distT="0" distB="0" distL="114300" distR="114300" simplePos="0" relativeHeight="251658752" behindDoc="0" locked="0" layoutInCell="1" allowOverlap="1" wp14:anchorId="4241E7DB" wp14:editId="0EB60FB2">
                <wp:simplePos x="0" y="0"/>
                <wp:positionH relativeFrom="column">
                  <wp:posOffset>3455613</wp:posOffset>
                </wp:positionH>
                <wp:positionV relativeFrom="paragraph">
                  <wp:posOffset>143453</wp:posOffset>
                </wp:positionV>
                <wp:extent cx="1070142" cy="410343"/>
                <wp:effectExtent l="12700" t="12700" r="9525" b="8890"/>
                <wp:wrapNone/>
                <wp:docPr id="3" name="Oval 3"/>
                <wp:cNvGraphicFramePr/>
                <a:graphic xmlns:a="http://schemas.openxmlformats.org/drawingml/2006/main">
                  <a:graphicData uri="http://schemas.microsoft.com/office/word/2010/wordprocessingShape">
                    <wps:wsp>
                      <wps:cNvSpPr/>
                      <wps:spPr>
                        <a:xfrm>
                          <a:off x="0" y="0"/>
                          <a:ext cx="1070142" cy="410343"/>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493F1" id="Oval 3" o:spid="_x0000_s1026" style="position:absolute;margin-left:272.1pt;margin-top:11.3pt;width:84.25pt;height:32.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" filled="f" strokecolor="red" strokeweight="2pt">
                <v:stroke joinstyle="miter"/>
              </v:oval>
            </w:pict>
          </mc:Fallback>
        </mc:AlternateContent>
      </w:r>
      <w:r w:rsidR="00487D78" w:rsidRPr="00174988">
        <w:rPr>
          <w:noProof/>
        </w:rPr>
        <w:drawing>
          <wp:inline distT="0" distB="0" distL="0" distR="0" wp14:anchorId="7D877F36" wp14:editId="52283A12">
            <wp:extent cx="4391526" cy="607896"/>
            <wp:effectExtent l="0" t="0" r="3175" b="190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3714" cy="626194"/>
                    </a:xfrm>
                    <a:prstGeom prst="rect">
                      <a:avLst/>
                    </a:prstGeom>
                  </pic:spPr>
                </pic:pic>
              </a:graphicData>
            </a:graphic>
          </wp:inline>
        </w:drawing>
      </w:r>
    </w:p>
    <w:p w14:paraId="7D379B5D" w14:textId="77777777" w:rsidR="002B4414" w:rsidRDefault="002B4414">
      <w:pPr>
        <w:rPr>
          <w:rFonts w:cstheme="minorHAnsi"/>
        </w:rPr>
      </w:pPr>
    </w:p>
    <w:p w14:paraId="64559C81" w14:textId="44D86F32" w:rsidR="00EE3BBC" w:rsidRPr="002B4414" w:rsidRDefault="0036384E" w:rsidP="002B4414">
      <w:pPr>
        <w:pStyle w:val="ListParagraph"/>
        <w:numPr>
          <w:ilvl w:val="0"/>
          <w:numId w:val="1"/>
        </w:numPr>
        <w:rPr>
          <w:rFonts w:cstheme="minorHAnsi"/>
        </w:rPr>
      </w:pPr>
      <w:r w:rsidRPr="002B4414">
        <w:rPr>
          <w:rFonts w:cstheme="minorHAnsi"/>
        </w:rPr>
        <w:t xml:space="preserve">In the Saved Query </w:t>
      </w:r>
      <w:r w:rsidR="008A698D">
        <w:rPr>
          <w:rFonts w:cstheme="minorHAnsi"/>
        </w:rPr>
        <w:t>selection menu</w:t>
      </w:r>
      <w:r w:rsidRPr="002B4414">
        <w:rPr>
          <w:rFonts w:cstheme="minorHAnsi"/>
        </w:rPr>
        <w:t xml:space="preserve">, select the </w:t>
      </w:r>
      <w:r w:rsidR="009400A3" w:rsidRPr="002B4414">
        <w:rPr>
          <w:rFonts w:cstheme="minorHAnsi"/>
        </w:rPr>
        <w:t>“</w:t>
      </w:r>
      <w:r w:rsidRPr="002B4414">
        <w:rPr>
          <w:rFonts w:cstheme="minorHAnsi"/>
        </w:rPr>
        <w:t>Documents: Special Reports</w:t>
      </w:r>
      <w:r w:rsidR="009400A3" w:rsidRPr="002B4414">
        <w:rPr>
          <w:rFonts w:cstheme="minorHAnsi"/>
        </w:rPr>
        <w:t>”</w:t>
      </w:r>
      <w:r w:rsidRPr="002B4414">
        <w:rPr>
          <w:rFonts w:cstheme="minorHAnsi"/>
        </w:rPr>
        <w:t xml:space="preserve"> query, and click the </w:t>
      </w:r>
      <w:r w:rsidR="0080173B">
        <w:rPr>
          <w:rFonts w:cstheme="minorHAnsi"/>
        </w:rPr>
        <w:t xml:space="preserve">blue </w:t>
      </w:r>
      <w:r w:rsidRPr="002B4414">
        <w:rPr>
          <w:rFonts w:cstheme="minorHAnsi"/>
        </w:rPr>
        <w:t xml:space="preserve">Search button. </w:t>
      </w:r>
      <w:r w:rsidR="009400A3" w:rsidRPr="002B4414">
        <w:rPr>
          <w:rFonts w:cstheme="minorHAnsi"/>
        </w:rPr>
        <w:t xml:space="preserve">You will see a display of all the PDFs that have been uploaded in this collection. You can adjust the width of the table columns in the results to make it easier to read document titles. </w:t>
      </w:r>
    </w:p>
    <w:p w14:paraId="21A1BCEB" w14:textId="2FEDD0D9" w:rsidR="00EE3BBC" w:rsidRDefault="00EE3BBC"/>
    <w:p w14:paraId="302A85B0" w14:textId="5171D02D" w:rsidR="00EE3BBC" w:rsidRDefault="007561FD">
      <w:r>
        <w:rPr>
          <w:noProof/>
        </w:rPr>
        <mc:AlternateContent>
          <mc:Choice Requires="wps">
            <w:drawing>
              <wp:anchor distT="0" distB="0" distL="114300" distR="114300" simplePos="0" relativeHeight="251658260" behindDoc="0" locked="0" layoutInCell="1" allowOverlap="1" wp14:anchorId="2E91F41A" wp14:editId="1887B097">
                <wp:simplePos x="0" y="0"/>
                <wp:positionH relativeFrom="column">
                  <wp:posOffset>-685800</wp:posOffset>
                </wp:positionH>
                <wp:positionV relativeFrom="paragraph">
                  <wp:posOffset>203534</wp:posOffset>
                </wp:positionV>
                <wp:extent cx="1323340" cy="328295"/>
                <wp:effectExtent l="0" t="0" r="10160" b="687705"/>
                <wp:wrapNone/>
                <wp:docPr id="43" name="Line Callout 1 43"/>
                <wp:cNvGraphicFramePr/>
                <a:graphic xmlns:a="http://schemas.openxmlformats.org/drawingml/2006/main">
                  <a:graphicData uri="http://schemas.microsoft.com/office/word/2010/wordprocessingShape">
                    <wps:wsp>
                      <wps:cNvSpPr/>
                      <wps:spPr>
                        <a:xfrm>
                          <a:off x="0" y="0"/>
                          <a:ext cx="1323340" cy="328295"/>
                        </a:xfrm>
                        <a:prstGeom prst="borderCallout1">
                          <a:avLst>
                            <a:gd name="adj1" fmla="val 110740"/>
                            <a:gd name="adj2" fmla="val 51883"/>
                            <a:gd name="adj3" fmla="val 300393"/>
                            <a:gd name="adj4" fmla="val 6332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68DE76" w14:textId="49143C7E" w:rsidR="009C6890" w:rsidRDefault="00BC2248" w:rsidP="009C6890">
                            <w:pPr>
                              <w:jc w:val="center"/>
                            </w:pPr>
                            <w:r>
                              <w:t xml:space="preserve">Saved query box </w:t>
                            </w:r>
                            <w:r w:rsidR="009C6890">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91F41A"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43" o:spid="_x0000_s1026" type="#_x0000_t47" style="position:absolute;margin-left:-54pt;margin-top:16.05pt;width:104.2pt;height:25.8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" adj="13677,64885,11207,23920" fillcolor="#4472c4 [3204]" strokecolor="#1f3763 [1604]" strokeweight="1pt">
                <v:textbox>
                  <w:txbxContent>
                    <w:p w14:paraId="4268DE76" w14:textId="49143C7E" w:rsidR="009C6890" w:rsidRDefault="00BC2248" w:rsidP="009C6890">
                      <w:pPr>
                        <w:jc w:val="center"/>
                      </w:pPr>
                      <w:r>
                        <w:t xml:space="preserve">Saved query box </w:t>
                      </w:r>
                      <w:r w:rsidR="009C6890">
                        <w:t xml:space="preserve"> </w:t>
                      </w:r>
                    </w:p>
                  </w:txbxContent>
                </v:textbox>
                <o:callout v:ext="edit" minusx="t" minusy="t"/>
              </v:shape>
            </w:pict>
          </mc:Fallback>
        </mc:AlternateContent>
      </w:r>
    </w:p>
    <w:p w14:paraId="2E7A6827" w14:textId="3ABCE557" w:rsidR="00E0119A" w:rsidRDefault="00E0119A"/>
    <w:p w14:paraId="73BB75CF" w14:textId="7BB713B2" w:rsidR="00E25535" w:rsidRDefault="007561FD">
      <w:r>
        <w:rPr>
          <w:noProof/>
        </w:rPr>
        <w:lastRenderedPageBreak/>
        <mc:AlternateContent>
          <mc:Choice Requires="wps">
            <w:drawing>
              <wp:anchor distT="0" distB="0" distL="114300" distR="114300" simplePos="0" relativeHeight="251658241" behindDoc="0" locked="0" layoutInCell="1" allowOverlap="1" wp14:anchorId="5EC395F7" wp14:editId="201351D6">
                <wp:simplePos x="0" y="0"/>
                <wp:positionH relativeFrom="column">
                  <wp:posOffset>5760921</wp:posOffset>
                </wp:positionH>
                <wp:positionV relativeFrom="paragraph">
                  <wp:posOffset>1713932</wp:posOffset>
                </wp:positionV>
                <wp:extent cx="914400" cy="612140"/>
                <wp:effectExtent l="660400" t="25400" r="12700" b="35560"/>
                <wp:wrapNone/>
                <wp:docPr id="7" name="Line Callout 1 (Accent Bar) 7"/>
                <wp:cNvGraphicFramePr/>
                <a:graphic xmlns:a="http://schemas.openxmlformats.org/drawingml/2006/main">
                  <a:graphicData uri="http://schemas.microsoft.com/office/word/2010/wordprocessingShape">
                    <wps:wsp>
                      <wps:cNvSpPr/>
                      <wps:spPr>
                        <a:xfrm>
                          <a:off x="0" y="0"/>
                          <a:ext cx="914400" cy="612140"/>
                        </a:xfrm>
                        <a:prstGeom prst="accentCallout1">
                          <a:avLst>
                            <a:gd name="adj1" fmla="val 42336"/>
                            <a:gd name="adj2" fmla="val -8333"/>
                            <a:gd name="adj3" fmla="val 41742"/>
                            <a:gd name="adj4" fmla="val -7122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F92BDA" w14:textId="5EB73ABF" w:rsidR="00EE3BBC" w:rsidRDefault="00EE3BBC" w:rsidP="00EE3BBC">
                            <w:pPr>
                              <w:jc w:val="center"/>
                            </w:pPr>
                            <w:r>
                              <w:t>Query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C395F7"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Line Callout 1 (Accent Bar) 7" o:spid="_x0000_s1027" type="#_x0000_t44" style="position:absolute;margin-left:453.6pt;margin-top:134.95pt;width:1in;height:48.2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" adj="-15385,9016,,9145" fillcolor="#4472c4 [3204]" strokecolor="#1f3763 [1604]" strokeweight="1pt">
                <v:textbox>
                  <w:txbxContent>
                    <w:p w14:paraId="46F92BDA" w14:textId="5EB73ABF" w:rsidR="00EE3BBC" w:rsidRDefault="00EE3BBC" w:rsidP="00EE3BBC">
                      <w:pPr>
                        <w:jc w:val="center"/>
                      </w:pPr>
                      <w:r>
                        <w:t>Query Results</w:t>
                      </w:r>
                    </w:p>
                  </w:txbxContent>
                </v:textbox>
              </v:shape>
            </w:pict>
          </mc:Fallback>
        </mc:AlternateContent>
      </w:r>
      <w:r w:rsidRPr="00E25535">
        <w:rPr>
          <w:noProof/>
        </w:rPr>
        <w:drawing>
          <wp:anchor distT="0" distB="0" distL="114300" distR="114300" simplePos="0" relativeHeight="251658240" behindDoc="0" locked="0" layoutInCell="1" allowOverlap="1" wp14:anchorId="45A0830C" wp14:editId="7E80F0CD">
            <wp:simplePos x="0" y="0"/>
            <wp:positionH relativeFrom="column">
              <wp:posOffset>23495</wp:posOffset>
            </wp:positionH>
            <wp:positionV relativeFrom="paragraph">
              <wp:posOffset>372110</wp:posOffset>
            </wp:positionV>
            <wp:extent cx="5967730" cy="3220720"/>
            <wp:effectExtent l="12700" t="12700" r="13970" b="1778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7730" cy="322072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p>
    <w:p w14:paraId="11ACEC10" w14:textId="0B9C9FFD" w:rsidR="00E25535" w:rsidRDefault="00487D78">
      <w:r>
        <w:rPr>
          <w:noProof/>
        </w:rPr>
        <mc:AlternateContent>
          <mc:Choice Requires="wps">
            <w:drawing>
              <wp:anchor distT="0" distB="0" distL="114300" distR="114300" simplePos="0" relativeHeight="251658242" behindDoc="0" locked="0" layoutInCell="1" allowOverlap="1" wp14:anchorId="154F1823" wp14:editId="0CE5E59D">
                <wp:simplePos x="0" y="0"/>
                <wp:positionH relativeFrom="column">
                  <wp:posOffset>-384743</wp:posOffset>
                </wp:positionH>
                <wp:positionV relativeFrom="paragraph">
                  <wp:posOffset>3696937</wp:posOffset>
                </wp:positionV>
                <wp:extent cx="1323473" cy="544095"/>
                <wp:effectExtent l="0" t="673100" r="10160" b="15240"/>
                <wp:wrapNone/>
                <wp:docPr id="8" name="Line Callout 1 8"/>
                <wp:cNvGraphicFramePr/>
                <a:graphic xmlns:a="http://schemas.openxmlformats.org/drawingml/2006/main">
                  <a:graphicData uri="http://schemas.microsoft.com/office/word/2010/wordprocessingShape">
                    <wps:wsp>
                      <wps:cNvSpPr/>
                      <wps:spPr>
                        <a:xfrm>
                          <a:off x="0" y="0"/>
                          <a:ext cx="1323473" cy="544095"/>
                        </a:xfrm>
                        <a:prstGeom prst="borderCallout1">
                          <a:avLst>
                            <a:gd name="adj1" fmla="val -2871"/>
                            <a:gd name="adj2" fmla="val 48246"/>
                            <a:gd name="adj3" fmla="val -121067"/>
                            <a:gd name="adj4" fmla="val 6695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3448E4" w14:textId="56654614" w:rsidR="00EE3BBC" w:rsidRDefault="00EE3BBC" w:rsidP="00EE3BBC">
                            <w:pPr>
                              <w:jc w:val="center"/>
                            </w:pPr>
                            <w:r>
                              <w:t xml:space="preserve">Click Search </w:t>
                            </w:r>
                            <w:r w:rsidR="00487D78">
                              <w:t>to run qu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F1823" id="Line Callout 1 8" o:spid="_x0000_s1028" type="#_x0000_t47" style="position:absolute;margin-left:-30.3pt;margin-top:291.1pt;width:104.2pt;height:42.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" adj="14463,-26150,10421,-620" fillcolor="#4472c4 [3204]" strokecolor="#1f3763 [1604]" strokeweight="1pt">
                <v:textbox>
                  <w:txbxContent>
                    <w:p w14:paraId="543448E4" w14:textId="56654614" w:rsidR="00EE3BBC" w:rsidRDefault="00EE3BBC" w:rsidP="00EE3BBC">
                      <w:pPr>
                        <w:jc w:val="center"/>
                      </w:pPr>
                      <w:r>
                        <w:t xml:space="preserve">Click Search </w:t>
                      </w:r>
                      <w:r w:rsidR="00487D78">
                        <w:t>to run query</w:t>
                      </w:r>
                    </w:p>
                  </w:txbxContent>
                </v:textbox>
                <o:callout v:ext="edit" minusx="t"/>
              </v:shape>
            </w:pict>
          </mc:Fallback>
        </mc:AlternateContent>
      </w:r>
    </w:p>
    <w:p w14:paraId="120B788C" w14:textId="52AE8121" w:rsidR="009400A3" w:rsidRDefault="009400A3"/>
    <w:p w14:paraId="3A22AF2A" w14:textId="77777777" w:rsidR="009400A3" w:rsidRDefault="009400A3"/>
    <w:p w14:paraId="1A646395" w14:textId="77777777" w:rsidR="009400A3" w:rsidRDefault="009400A3"/>
    <w:p w14:paraId="0B4E4B89" w14:textId="77777777" w:rsidR="002B4414" w:rsidRDefault="002B4414">
      <w:pPr>
        <w:rPr>
          <w:b/>
          <w:bCs/>
        </w:rPr>
      </w:pPr>
      <w:r>
        <w:rPr>
          <w:b/>
          <w:bCs/>
        </w:rPr>
        <w:br w:type="page"/>
      </w:r>
    </w:p>
    <w:p w14:paraId="16C6BFE9" w14:textId="5F278CB8" w:rsidR="002B4414" w:rsidRPr="00695FFF" w:rsidRDefault="002B4414">
      <w:pPr>
        <w:rPr>
          <w:b/>
          <w:bCs/>
          <w:sz w:val="28"/>
          <w:szCs w:val="28"/>
        </w:rPr>
      </w:pPr>
      <w:r w:rsidRPr="00695FFF">
        <w:rPr>
          <w:b/>
          <w:bCs/>
          <w:sz w:val="28"/>
          <w:szCs w:val="28"/>
        </w:rPr>
        <w:lastRenderedPageBreak/>
        <w:t>Step 2: Create the first task, uploading the PDF</w:t>
      </w:r>
    </w:p>
    <w:p w14:paraId="127CEABA" w14:textId="77777777" w:rsidR="002B4414" w:rsidRDefault="002B4414"/>
    <w:p w14:paraId="5237B1CD" w14:textId="75973E8E" w:rsidR="002B4414" w:rsidRDefault="009400A3" w:rsidP="002B4414">
      <w:pPr>
        <w:pStyle w:val="ListParagraph"/>
        <w:numPr>
          <w:ilvl w:val="0"/>
          <w:numId w:val="2"/>
        </w:numPr>
      </w:pPr>
      <w:r>
        <w:t>Select your document by clicking in the check</w:t>
      </w:r>
      <w:r w:rsidR="00487D78">
        <w:t xml:space="preserve"> </w:t>
      </w:r>
      <w:r>
        <w:t xml:space="preserve">box beside the </w:t>
      </w:r>
      <w:proofErr w:type="spellStart"/>
      <w:r w:rsidR="00487D78">
        <w:t>u</w:t>
      </w:r>
      <w:r>
        <w:t>nitId</w:t>
      </w:r>
      <w:proofErr w:type="spellEnd"/>
      <w:r w:rsidR="002B4414">
        <w:br/>
      </w:r>
    </w:p>
    <w:p w14:paraId="20A94415" w14:textId="62C36D0D" w:rsidR="009400A3" w:rsidRDefault="00BC2248" w:rsidP="00BC2248">
      <w:pPr>
        <w:pStyle w:val="ListParagraph"/>
        <w:numPr>
          <w:ilvl w:val="0"/>
          <w:numId w:val="2"/>
        </w:numPr>
      </w:pPr>
      <w:r>
        <w:rPr>
          <w:noProof/>
        </w:rPr>
        <mc:AlternateContent>
          <mc:Choice Requires="wps">
            <w:drawing>
              <wp:anchor distT="0" distB="0" distL="114300" distR="114300" simplePos="0" relativeHeight="251658245" behindDoc="0" locked="0" layoutInCell="1" allowOverlap="1" wp14:anchorId="4B9607F4" wp14:editId="5F1E8ECD">
                <wp:simplePos x="0" y="0"/>
                <wp:positionH relativeFrom="column">
                  <wp:posOffset>4818447</wp:posOffset>
                </wp:positionH>
                <wp:positionV relativeFrom="paragraph">
                  <wp:posOffset>329699</wp:posOffset>
                </wp:positionV>
                <wp:extent cx="1438275" cy="480695"/>
                <wp:effectExtent l="0" t="0" r="9525" b="281305"/>
                <wp:wrapNone/>
                <wp:docPr id="13" name="Line Callout 1 13"/>
                <wp:cNvGraphicFramePr/>
                <a:graphic xmlns:a="http://schemas.openxmlformats.org/drawingml/2006/main">
                  <a:graphicData uri="http://schemas.microsoft.com/office/word/2010/wordprocessingShape">
                    <wps:wsp>
                      <wps:cNvSpPr/>
                      <wps:spPr>
                        <a:xfrm>
                          <a:off x="0" y="0"/>
                          <a:ext cx="1438275" cy="480695"/>
                        </a:xfrm>
                        <a:prstGeom prst="borderCallout1">
                          <a:avLst>
                            <a:gd name="adj1" fmla="val 98844"/>
                            <a:gd name="adj2" fmla="val 53570"/>
                            <a:gd name="adj3" fmla="val 155051"/>
                            <a:gd name="adj4" fmla="val 3193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6385C1" w14:textId="6D381E05" w:rsidR="00173DBB" w:rsidRDefault="00173DBB" w:rsidP="00173DBB">
                            <w:pPr>
                              <w:jc w:val="center"/>
                            </w:pPr>
                            <w:r>
                              <w:t>Click on Launch Workflow</w:t>
                            </w:r>
                          </w:p>
                          <w:p w14:paraId="76C78301" w14:textId="77777777" w:rsidR="00173DBB" w:rsidRDefault="00173DB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607F4" id="Line Callout 1 13" o:spid="_x0000_s1029" type="#_x0000_t47" style="position:absolute;left:0;text-align:left;margin-left:379.4pt;margin-top:25.95pt;width:113.25pt;height:37.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" adj="6898,33491,11571,21350" fillcolor="#4472c4 [3204]" strokecolor="#1f3763 [1604]" strokeweight="1pt">
                <v:textbox>
                  <w:txbxContent>
                    <w:p w14:paraId="266385C1" w14:textId="6D381E05" w:rsidR="00173DBB" w:rsidRDefault="00173DBB" w:rsidP="00173DBB">
                      <w:pPr>
                        <w:jc w:val="center"/>
                      </w:pPr>
                      <w:r>
                        <w:t>Click on Launch Workflow</w:t>
                      </w:r>
                    </w:p>
                    <w:p w14:paraId="76C78301" w14:textId="77777777" w:rsidR="00173DBB" w:rsidRDefault="00173DBB"/>
                  </w:txbxContent>
                </v:textbox>
                <o:callout v:ext="edit" minusy="t"/>
              </v:shape>
            </w:pict>
          </mc:Fallback>
        </mc:AlternateContent>
      </w:r>
      <w:r w:rsidR="009400A3">
        <w:t xml:space="preserve">In the Realm </w:t>
      </w:r>
      <w:r w:rsidR="008A698D">
        <w:t>selection box</w:t>
      </w:r>
      <w:r w:rsidR="009400A3">
        <w:t xml:space="preserve">, select TAX. In the Workflow </w:t>
      </w:r>
      <w:r w:rsidR="008A698D">
        <w:t>selection box</w:t>
      </w:r>
      <w:r w:rsidR="009400A3">
        <w:t xml:space="preserve">, select </w:t>
      </w:r>
      <w:r w:rsidR="002B4414">
        <w:t>Replace</w:t>
      </w:r>
      <w:r w:rsidR="009400A3">
        <w:t xml:space="preserve"> Form. Then click the Launch Workflow button</w:t>
      </w:r>
    </w:p>
    <w:p w14:paraId="7A7902BE" w14:textId="1B91919D" w:rsidR="002B4414" w:rsidRDefault="002B4414" w:rsidP="002B4414"/>
    <w:p w14:paraId="643B63DB" w14:textId="29A784DD" w:rsidR="002B4414" w:rsidRDefault="00695FFF" w:rsidP="00BC2248">
      <w:pPr>
        <w:jc w:val="center"/>
      </w:pPr>
      <w:r>
        <w:rPr>
          <w:noProof/>
        </w:rPr>
        <mc:AlternateContent>
          <mc:Choice Requires="wps">
            <w:drawing>
              <wp:anchor distT="0" distB="0" distL="114300" distR="114300" simplePos="0" relativeHeight="251658244" behindDoc="0" locked="0" layoutInCell="1" allowOverlap="1" wp14:anchorId="4D227B72" wp14:editId="17B09768">
                <wp:simplePos x="0" y="0"/>
                <wp:positionH relativeFrom="column">
                  <wp:posOffset>1623227</wp:posOffset>
                </wp:positionH>
                <wp:positionV relativeFrom="paragraph">
                  <wp:posOffset>2038250</wp:posOffset>
                </wp:positionV>
                <wp:extent cx="999290" cy="518026"/>
                <wp:effectExtent l="12700" t="12700" r="17145" b="15875"/>
                <wp:wrapNone/>
                <wp:docPr id="12" name="Oval 12"/>
                <wp:cNvGraphicFramePr/>
                <a:graphic xmlns:a="http://schemas.openxmlformats.org/drawingml/2006/main">
                  <a:graphicData uri="http://schemas.microsoft.com/office/word/2010/wordprocessingShape">
                    <wps:wsp>
                      <wps:cNvSpPr/>
                      <wps:spPr>
                        <a:xfrm>
                          <a:off x="0" y="0"/>
                          <a:ext cx="999290" cy="518026"/>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BA930" id="Oval 12" o:spid="_x0000_s1026" style="position:absolute;margin-left:127.8pt;margin-top:160.5pt;width:78.7pt;height:40.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" filled="f" strokecolor="red" strokeweight="2pt">
                <v:stroke joinstyle="miter"/>
              </v:oval>
            </w:pict>
          </mc:Fallback>
        </mc:AlternateContent>
      </w:r>
      <w:r>
        <w:rPr>
          <w:noProof/>
        </w:rPr>
        <mc:AlternateContent>
          <mc:Choice Requires="wps">
            <w:drawing>
              <wp:anchor distT="0" distB="0" distL="114300" distR="114300" simplePos="0" relativeHeight="251658243" behindDoc="0" locked="0" layoutInCell="1" allowOverlap="1" wp14:anchorId="515C20CE" wp14:editId="3AA36F91">
                <wp:simplePos x="0" y="0"/>
                <wp:positionH relativeFrom="column">
                  <wp:posOffset>466859</wp:posOffset>
                </wp:positionH>
                <wp:positionV relativeFrom="paragraph">
                  <wp:posOffset>339859</wp:posOffset>
                </wp:positionV>
                <wp:extent cx="1106236" cy="528721"/>
                <wp:effectExtent l="12700" t="12700" r="11430" b="17780"/>
                <wp:wrapNone/>
                <wp:docPr id="11" name="Oval 11"/>
                <wp:cNvGraphicFramePr/>
                <a:graphic xmlns:a="http://schemas.openxmlformats.org/drawingml/2006/main">
                  <a:graphicData uri="http://schemas.microsoft.com/office/word/2010/wordprocessingShape">
                    <wps:wsp>
                      <wps:cNvSpPr/>
                      <wps:spPr>
                        <a:xfrm>
                          <a:off x="0" y="0"/>
                          <a:ext cx="1106236" cy="528721"/>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29F753" id="Oval 11" o:spid="_x0000_s1026" style="position:absolute;margin-left:36.75pt;margin-top:26.75pt;width:87.1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" filled="f" strokecolor="red" strokeweight="2pt">
                <v:stroke joinstyle="miter"/>
              </v:oval>
            </w:pict>
          </mc:Fallback>
        </mc:AlternateContent>
      </w:r>
      <w:r w:rsidR="002B4414" w:rsidRPr="002B4414">
        <w:rPr>
          <w:noProof/>
        </w:rPr>
        <w:drawing>
          <wp:inline distT="0" distB="0" distL="0" distR="0" wp14:anchorId="3AF75DE8" wp14:editId="52EDC752">
            <wp:extent cx="5032842" cy="3193382"/>
            <wp:effectExtent l="12700" t="12700" r="9525" b="762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5968" cy="3214401"/>
                    </a:xfrm>
                    <a:prstGeom prst="rect">
                      <a:avLst/>
                    </a:prstGeom>
                    <a:ln>
                      <a:solidFill>
                        <a:schemeClr val="accent1">
                          <a:shade val="50000"/>
                        </a:schemeClr>
                      </a:solidFill>
                    </a:ln>
                  </pic:spPr>
                </pic:pic>
              </a:graphicData>
            </a:graphic>
          </wp:inline>
        </w:drawing>
      </w:r>
    </w:p>
    <w:p w14:paraId="61D537EC" w14:textId="77777777" w:rsidR="00BC2248" w:rsidRDefault="00BC2248" w:rsidP="002B4414"/>
    <w:p w14:paraId="47DE2770" w14:textId="07B8ABFC" w:rsidR="009400A3" w:rsidRDefault="009400A3"/>
    <w:p w14:paraId="52AAA861" w14:textId="69C4E67F" w:rsidR="002B4414" w:rsidRDefault="002B4414">
      <w:r>
        <w:t xml:space="preserve">A green bar that says Success should appear at the top of the page. You have created your first task in this process. </w:t>
      </w:r>
    </w:p>
    <w:p w14:paraId="3BB3AC4F" w14:textId="76E62651" w:rsidR="002B4414" w:rsidRDefault="002B4414"/>
    <w:p w14:paraId="4CAC4555" w14:textId="77777777" w:rsidR="00174988" w:rsidRDefault="00174988">
      <w:pPr>
        <w:rPr>
          <w:b/>
          <w:bCs/>
        </w:rPr>
      </w:pPr>
    </w:p>
    <w:p w14:paraId="7658E689" w14:textId="1F7AFF99" w:rsidR="002B4414" w:rsidRPr="007561FD" w:rsidRDefault="002B4414">
      <w:pPr>
        <w:rPr>
          <w:b/>
          <w:bCs/>
          <w:sz w:val="28"/>
          <w:szCs w:val="28"/>
        </w:rPr>
      </w:pPr>
      <w:r w:rsidRPr="007561FD">
        <w:rPr>
          <w:b/>
          <w:bCs/>
          <w:sz w:val="28"/>
          <w:szCs w:val="28"/>
        </w:rPr>
        <w:t>Step 3: Find the task you just created and assign it to yourself</w:t>
      </w:r>
    </w:p>
    <w:p w14:paraId="34EF2EB4" w14:textId="56DF7A18" w:rsidR="002B4414" w:rsidRDefault="002B4414">
      <w:pPr>
        <w:rPr>
          <w:b/>
          <w:bCs/>
        </w:rPr>
      </w:pPr>
    </w:p>
    <w:p w14:paraId="36500911" w14:textId="3F247338" w:rsidR="0080173B" w:rsidRPr="0080173B" w:rsidRDefault="0080173B" w:rsidP="0080173B">
      <w:pPr>
        <w:pStyle w:val="ListParagraph"/>
        <w:numPr>
          <w:ilvl w:val="0"/>
          <w:numId w:val="3"/>
        </w:numPr>
        <w:rPr>
          <w:b/>
          <w:bCs/>
        </w:rPr>
      </w:pPr>
      <w:r>
        <w:t xml:space="preserve">Click into the Saved Query </w:t>
      </w:r>
      <w:r w:rsidR="008A698D">
        <w:t>selection box an</w:t>
      </w:r>
      <w:r>
        <w:t xml:space="preserve">d change the query to Tasks: Special Reports. </w:t>
      </w:r>
    </w:p>
    <w:p w14:paraId="5C5D0E2B" w14:textId="77777777" w:rsidR="0080173B" w:rsidRDefault="0080173B" w:rsidP="0080173B"/>
    <w:p w14:paraId="7D2969AD" w14:textId="19A98B74" w:rsidR="0080173B" w:rsidRDefault="0080173B" w:rsidP="00BC2248">
      <w:pPr>
        <w:jc w:val="center"/>
      </w:pPr>
      <w:r w:rsidRPr="0080173B">
        <w:rPr>
          <w:noProof/>
        </w:rPr>
        <w:drawing>
          <wp:inline distT="0" distB="0" distL="0" distR="0" wp14:anchorId="7D1061BF" wp14:editId="6E8694B7">
            <wp:extent cx="4698332" cy="997670"/>
            <wp:effectExtent l="12700" t="12700" r="13970" b="18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8568" cy="1010461"/>
                    </a:xfrm>
                    <a:prstGeom prst="rect">
                      <a:avLst/>
                    </a:prstGeom>
                    <a:ln>
                      <a:solidFill>
                        <a:schemeClr val="accent1"/>
                      </a:solidFill>
                    </a:ln>
                  </pic:spPr>
                </pic:pic>
              </a:graphicData>
            </a:graphic>
          </wp:inline>
        </w:drawing>
      </w:r>
    </w:p>
    <w:p w14:paraId="18579EE2" w14:textId="77777777" w:rsidR="00BC2248" w:rsidRDefault="00BC2248" w:rsidP="00BC2248">
      <w:pPr>
        <w:jc w:val="center"/>
      </w:pPr>
    </w:p>
    <w:p w14:paraId="083E2B63" w14:textId="77777777" w:rsidR="00BC2248" w:rsidRDefault="00BC2248" w:rsidP="00BC2248"/>
    <w:p w14:paraId="5D729FDB" w14:textId="4E395351" w:rsidR="0080173B" w:rsidRPr="00BC2248" w:rsidRDefault="0080173B" w:rsidP="00BC2248">
      <w:pPr>
        <w:pStyle w:val="ListParagraph"/>
        <w:numPr>
          <w:ilvl w:val="0"/>
          <w:numId w:val="3"/>
        </w:numPr>
      </w:pPr>
      <w:r>
        <w:t xml:space="preserve">Click the blue Search </w:t>
      </w:r>
      <w:r w:rsidR="00F76FF5">
        <w:t xml:space="preserve">button </w:t>
      </w:r>
      <w:r>
        <w:t>to see the task you just created</w:t>
      </w:r>
      <w:r w:rsidRPr="00BC2248">
        <w:rPr>
          <w:b/>
          <w:bCs/>
        </w:rPr>
        <w:t xml:space="preserve">. </w:t>
      </w:r>
      <w:r w:rsidR="00174988">
        <w:t xml:space="preserve">The results screen will show all tasks that have not been completed. Yours should be the only task that appears, but if not, chose carefully. </w:t>
      </w:r>
    </w:p>
    <w:p w14:paraId="1C1DA057" w14:textId="77777777" w:rsidR="00174988" w:rsidRDefault="00174988" w:rsidP="00174988"/>
    <w:p w14:paraId="489F25D2" w14:textId="526C19D9" w:rsidR="0080173B" w:rsidRPr="00174988" w:rsidRDefault="0080173B" w:rsidP="00174988">
      <w:pPr>
        <w:pStyle w:val="ListParagraph"/>
        <w:numPr>
          <w:ilvl w:val="0"/>
          <w:numId w:val="3"/>
        </w:numPr>
      </w:pPr>
      <w:r>
        <w:t xml:space="preserve">Select </w:t>
      </w:r>
      <w:r w:rsidR="00174988">
        <w:t>your task</w:t>
      </w:r>
      <w:r>
        <w:t xml:space="preserve"> by clicking the check</w:t>
      </w:r>
      <w:r w:rsidR="007561FD">
        <w:t xml:space="preserve"> </w:t>
      </w:r>
      <w:r>
        <w:t xml:space="preserve">box and then click on </w:t>
      </w:r>
      <w:r w:rsidR="00174988">
        <w:t>Assign Task</w:t>
      </w:r>
    </w:p>
    <w:p w14:paraId="568AD193" w14:textId="15665D21" w:rsidR="00174988" w:rsidRPr="00174988" w:rsidRDefault="00174988" w:rsidP="00174988">
      <w:pPr>
        <w:rPr>
          <w:b/>
          <w:bCs/>
        </w:rPr>
      </w:pPr>
    </w:p>
    <w:p w14:paraId="76B58948" w14:textId="18890483" w:rsidR="00174988" w:rsidRDefault="00695FFF" w:rsidP="00174988">
      <w:pPr>
        <w:rPr>
          <w:b/>
          <w:bCs/>
        </w:rPr>
      </w:pPr>
      <w:r>
        <w:rPr>
          <w:b/>
          <w:bCs/>
          <w:noProof/>
        </w:rPr>
        <w:lastRenderedPageBreak/>
        <mc:AlternateContent>
          <mc:Choice Requires="wps">
            <w:drawing>
              <wp:anchor distT="0" distB="0" distL="114300" distR="114300" simplePos="0" relativeHeight="251658246" behindDoc="0" locked="0" layoutInCell="1" allowOverlap="1" wp14:anchorId="71D5A1B1" wp14:editId="5E4F4BF9">
                <wp:simplePos x="0" y="0"/>
                <wp:positionH relativeFrom="column">
                  <wp:posOffset>1558089</wp:posOffset>
                </wp:positionH>
                <wp:positionV relativeFrom="paragraph">
                  <wp:posOffset>100898</wp:posOffset>
                </wp:positionV>
                <wp:extent cx="1490980" cy="275590"/>
                <wp:effectExtent l="546100" t="0" r="7620" b="283210"/>
                <wp:wrapNone/>
                <wp:docPr id="17" name="Line Callout 1 17"/>
                <wp:cNvGraphicFramePr/>
                <a:graphic xmlns:a="http://schemas.openxmlformats.org/drawingml/2006/main">
                  <a:graphicData uri="http://schemas.microsoft.com/office/word/2010/wordprocessingShape">
                    <wps:wsp>
                      <wps:cNvSpPr/>
                      <wps:spPr>
                        <a:xfrm>
                          <a:off x="0" y="0"/>
                          <a:ext cx="1490980" cy="275590"/>
                        </a:xfrm>
                        <a:prstGeom prst="borderCallout1">
                          <a:avLst>
                            <a:gd name="adj1" fmla="val 55901"/>
                            <a:gd name="adj2" fmla="val 544"/>
                            <a:gd name="adj3" fmla="val 191083"/>
                            <a:gd name="adj4" fmla="val -3671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1D6BA3" w14:textId="5C690178" w:rsidR="00174988" w:rsidRDefault="00174988" w:rsidP="00174988">
                            <w:pPr>
                              <w:jc w:val="center"/>
                            </w:pPr>
                            <w:r>
                              <w:t>Click Assign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5A1B1" id="Line Callout 1 17" o:spid="_x0000_s1030" type="#_x0000_t47" style="position:absolute;margin-left:122.7pt;margin-top:7.95pt;width:117.4pt;height:2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" adj="-7931,41274,118,12075" fillcolor="#4472c4 [3204]" strokecolor="#1f3763 [1604]" strokeweight="1pt">
                <v:textbox>
                  <w:txbxContent>
                    <w:p w14:paraId="541D6BA3" w14:textId="5C690178" w:rsidR="00174988" w:rsidRDefault="00174988" w:rsidP="00174988">
                      <w:pPr>
                        <w:jc w:val="center"/>
                      </w:pPr>
                      <w:r>
                        <w:t>Click Assign Task</w:t>
                      </w:r>
                    </w:p>
                  </w:txbxContent>
                </v:textbox>
                <o:callout v:ext="edit" minusy="t"/>
              </v:shape>
            </w:pict>
          </mc:Fallback>
        </mc:AlternateContent>
      </w:r>
    </w:p>
    <w:p w14:paraId="6173CC5D" w14:textId="72008206" w:rsidR="00174988" w:rsidRDefault="00174988" w:rsidP="00174988">
      <w:pPr>
        <w:rPr>
          <w:b/>
          <w:bCs/>
        </w:rPr>
      </w:pPr>
    </w:p>
    <w:p w14:paraId="12AF7BCD" w14:textId="4FF7097E" w:rsidR="00174988" w:rsidRDefault="00174988" w:rsidP="00BC2248">
      <w:pPr>
        <w:jc w:val="center"/>
        <w:rPr>
          <w:b/>
          <w:bCs/>
        </w:rPr>
      </w:pPr>
      <w:r w:rsidRPr="00174988">
        <w:rPr>
          <w:b/>
          <w:bCs/>
          <w:noProof/>
        </w:rPr>
        <w:drawing>
          <wp:inline distT="0" distB="0" distL="0" distR="0" wp14:anchorId="42CFBED2" wp14:editId="7EBA85E7">
            <wp:extent cx="5691420" cy="1184508"/>
            <wp:effectExtent l="12700" t="12700" r="11430" b="952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8915" cy="1213124"/>
                    </a:xfrm>
                    <a:prstGeom prst="rect">
                      <a:avLst/>
                    </a:prstGeom>
                    <a:ln>
                      <a:solidFill>
                        <a:schemeClr val="accent1"/>
                      </a:solidFill>
                    </a:ln>
                  </pic:spPr>
                </pic:pic>
              </a:graphicData>
            </a:graphic>
          </wp:inline>
        </w:drawing>
      </w:r>
    </w:p>
    <w:p w14:paraId="63622EA3" w14:textId="7AFE0EAC" w:rsidR="009400A3" w:rsidRDefault="009400A3"/>
    <w:p w14:paraId="046B7492" w14:textId="06D40D56" w:rsidR="00174988" w:rsidRDefault="00174988" w:rsidP="00174988">
      <w:pPr>
        <w:pStyle w:val="ListParagraph"/>
        <w:numPr>
          <w:ilvl w:val="0"/>
          <w:numId w:val="4"/>
        </w:numPr>
      </w:pPr>
      <w:r>
        <w:t>Another</w:t>
      </w:r>
      <w:r w:rsidR="00487D78">
        <w:t xml:space="preserve"> modal</w:t>
      </w:r>
      <w:r>
        <w:t xml:space="preserve"> will appear with your name in it. Click the Submit button to complete the task assignment</w:t>
      </w:r>
    </w:p>
    <w:p w14:paraId="5817892A" w14:textId="77777777" w:rsidR="00AD54E9" w:rsidRDefault="00AD54E9" w:rsidP="00174988">
      <w:pPr>
        <w:rPr>
          <w:b/>
          <w:bCs/>
        </w:rPr>
      </w:pPr>
    </w:p>
    <w:p w14:paraId="682A6891" w14:textId="19E2A75F" w:rsidR="00174988" w:rsidRPr="00695FFF" w:rsidRDefault="00174988" w:rsidP="00174988">
      <w:pPr>
        <w:rPr>
          <w:sz w:val="28"/>
          <w:szCs w:val="28"/>
        </w:rPr>
      </w:pPr>
      <w:r w:rsidRPr="00695FFF">
        <w:rPr>
          <w:b/>
          <w:bCs/>
          <w:sz w:val="28"/>
          <w:szCs w:val="28"/>
        </w:rPr>
        <w:t xml:space="preserve">Step </w:t>
      </w:r>
      <w:r w:rsidR="003866BB">
        <w:rPr>
          <w:b/>
          <w:bCs/>
          <w:sz w:val="28"/>
          <w:szCs w:val="28"/>
        </w:rPr>
        <w:t>4</w:t>
      </w:r>
      <w:r w:rsidRPr="00695FFF">
        <w:rPr>
          <w:b/>
          <w:bCs/>
          <w:sz w:val="28"/>
          <w:szCs w:val="28"/>
        </w:rPr>
        <w:t>: Work on your assigned task</w:t>
      </w:r>
    </w:p>
    <w:p w14:paraId="6FB024A1" w14:textId="537A190B" w:rsidR="00174988" w:rsidRDefault="00174988" w:rsidP="00174988"/>
    <w:p w14:paraId="2383EA00" w14:textId="4FFFCCF7" w:rsidR="00174988" w:rsidRDefault="00174988" w:rsidP="00174988">
      <w:pPr>
        <w:pStyle w:val="ListParagraph"/>
        <w:numPr>
          <w:ilvl w:val="0"/>
          <w:numId w:val="4"/>
        </w:numPr>
      </w:pPr>
      <w:r>
        <w:t>Click on My Tasks in the menu bar</w:t>
      </w:r>
    </w:p>
    <w:p w14:paraId="06A6F6CA" w14:textId="77777777" w:rsidR="00174988" w:rsidRDefault="00174988" w:rsidP="00174988"/>
    <w:p w14:paraId="25A2ADFB" w14:textId="48A8DAEC" w:rsidR="00174988" w:rsidRDefault="00174988" w:rsidP="00695FFF">
      <w:pPr>
        <w:jc w:val="center"/>
      </w:pPr>
      <w:r>
        <w:rPr>
          <w:noProof/>
        </w:rPr>
        <mc:AlternateContent>
          <mc:Choice Requires="wps">
            <w:drawing>
              <wp:anchor distT="0" distB="0" distL="114300" distR="114300" simplePos="0" relativeHeight="251658247" behindDoc="0" locked="0" layoutInCell="1" allowOverlap="1" wp14:anchorId="68566DF4" wp14:editId="3506404E">
                <wp:simplePos x="0" y="0"/>
                <wp:positionH relativeFrom="column">
                  <wp:posOffset>2478772</wp:posOffset>
                </wp:positionH>
                <wp:positionV relativeFrom="paragraph">
                  <wp:posOffset>87095</wp:posOffset>
                </wp:positionV>
                <wp:extent cx="1070142" cy="410343"/>
                <wp:effectExtent l="12700" t="12700" r="9525" b="8890"/>
                <wp:wrapNone/>
                <wp:docPr id="19" name="Oval 19"/>
                <wp:cNvGraphicFramePr/>
                <a:graphic xmlns:a="http://schemas.openxmlformats.org/drawingml/2006/main">
                  <a:graphicData uri="http://schemas.microsoft.com/office/word/2010/wordprocessingShape">
                    <wps:wsp>
                      <wps:cNvSpPr/>
                      <wps:spPr>
                        <a:xfrm>
                          <a:off x="0" y="0"/>
                          <a:ext cx="1070142" cy="410343"/>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B9ED2" id="Oval 19" o:spid="_x0000_s1026" style="position:absolute;margin-left:195.2pt;margin-top:6.85pt;width:84.25pt;height:32.3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" filled="f" strokecolor="red" strokeweight="2pt">
                <v:stroke joinstyle="miter"/>
              </v:oval>
            </w:pict>
          </mc:Fallback>
        </mc:AlternateContent>
      </w:r>
      <w:r w:rsidRPr="00174988">
        <w:rPr>
          <w:noProof/>
        </w:rPr>
        <w:drawing>
          <wp:inline distT="0" distB="0" distL="0" distR="0" wp14:anchorId="38AE1CF4" wp14:editId="3D5AA41F">
            <wp:extent cx="4391526" cy="607896"/>
            <wp:effectExtent l="0" t="0" r="3175"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3714" cy="626194"/>
                    </a:xfrm>
                    <a:prstGeom prst="rect">
                      <a:avLst/>
                    </a:prstGeom>
                  </pic:spPr>
                </pic:pic>
              </a:graphicData>
            </a:graphic>
          </wp:inline>
        </w:drawing>
      </w:r>
    </w:p>
    <w:p w14:paraId="10E361C9" w14:textId="66418E75" w:rsidR="00584582" w:rsidRDefault="00584582" w:rsidP="00174988"/>
    <w:p w14:paraId="7C030634" w14:textId="04B592B0" w:rsidR="00584582" w:rsidRDefault="00584582" w:rsidP="00695FFF">
      <w:pPr>
        <w:pStyle w:val="ListParagraph"/>
        <w:numPr>
          <w:ilvl w:val="0"/>
          <w:numId w:val="4"/>
        </w:numPr>
      </w:pPr>
      <w:r>
        <w:t>The task you just assigned yourself now appears. Click on the Work button to open the PDF replacement page</w:t>
      </w:r>
    </w:p>
    <w:p w14:paraId="44C90C41" w14:textId="33051101" w:rsidR="00584582" w:rsidRDefault="00584582" w:rsidP="00584582"/>
    <w:p w14:paraId="09D21661" w14:textId="613CAD21" w:rsidR="00AD54E9" w:rsidRDefault="00584582" w:rsidP="007561FD">
      <w:pPr>
        <w:jc w:val="center"/>
      </w:pPr>
      <w:r>
        <w:rPr>
          <w:noProof/>
        </w:rPr>
        <mc:AlternateContent>
          <mc:Choice Requires="wps">
            <w:drawing>
              <wp:anchor distT="0" distB="0" distL="114300" distR="114300" simplePos="0" relativeHeight="251658248" behindDoc="0" locked="0" layoutInCell="1" allowOverlap="1" wp14:anchorId="4827004E" wp14:editId="177AA242">
                <wp:simplePos x="0" y="0"/>
                <wp:positionH relativeFrom="column">
                  <wp:posOffset>4909553</wp:posOffset>
                </wp:positionH>
                <wp:positionV relativeFrom="paragraph">
                  <wp:posOffset>539148</wp:posOffset>
                </wp:positionV>
                <wp:extent cx="408405" cy="169545"/>
                <wp:effectExtent l="12700" t="12700" r="10795" b="8255"/>
                <wp:wrapNone/>
                <wp:docPr id="21" name="Oval 21"/>
                <wp:cNvGraphicFramePr/>
                <a:graphic xmlns:a="http://schemas.openxmlformats.org/drawingml/2006/main">
                  <a:graphicData uri="http://schemas.microsoft.com/office/word/2010/wordprocessingShape">
                    <wps:wsp>
                      <wps:cNvSpPr/>
                      <wps:spPr>
                        <a:xfrm>
                          <a:off x="0" y="0"/>
                          <a:ext cx="408405" cy="169545"/>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84FA27" id="Oval 21" o:spid="_x0000_s1026" style="position:absolute;margin-left:386.6pt;margin-top:42.45pt;width:32.15pt;height:13.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" filled="f" strokecolor="red" strokeweight="2pt">
                <v:stroke joinstyle="miter"/>
              </v:oval>
            </w:pict>
          </mc:Fallback>
        </mc:AlternateContent>
      </w:r>
      <w:r w:rsidRPr="00584582">
        <w:rPr>
          <w:noProof/>
        </w:rPr>
        <w:drawing>
          <wp:inline distT="0" distB="0" distL="0" distR="0" wp14:anchorId="38327165" wp14:editId="0D1F726F">
            <wp:extent cx="5943600" cy="987425"/>
            <wp:effectExtent l="12700" t="12700" r="12700" b="15875"/>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87425"/>
                    </a:xfrm>
                    <a:prstGeom prst="rect">
                      <a:avLst/>
                    </a:prstGeom>
                    <a:ln>
                      <a:solidFill>
                        <a:schemeClr val="accent1"/>
                      </a:solidFill>
                    </a:ln>
                  </pic:spPr>
                </pic:pic>
              </a:graphicData>
            </a:graphic>
          </wp:inline>
        </w:drawing>
      </w:r>
    </w:p>
    <w:p w14:paraId="258EAA92" w14:textId="42587724" w:rsidR="00584582" w:rsidRDefault="00584582" w:rsidP="00584582"/>
    <w:p w14:paraId="4D980365" w14:textId="61084FCD" w:rsidR="00AD54E9" w:rsidRDefault="00584582" w:rsidP="00AD54E9">
      <w:pPr>
        <w:pStyle w:val="ListParagraph"/>
        <w:numPr>
          <w:ilvl w:val="0"/>
          <w:numId w:val="4"/>
        </w:numPr>
      </w:pPr>
      <w:r>
        <w:t xml:space="preserve">In the upload tool, drag the updated PDF </w:t>
      </w:r>
      <w:r w:rsidR="00AD54E9">
        <w:t xml:space="preserve">to the Select Files box or use the green Choose Files box to select the file from a directory on your computer. Once the file is uploaded, you have to add </w:t>
      </w:r>
      <w:r w:rsidR="003866BB">
        <w:t>a</w:t>
      </w:r>
      <w:r w:rsidR="00AD54E9">
        <w:t xml:space="preserve"> in the Note text window. Click Upload all to upload the PDF</w:t>
      </w:r>
    </w:p>
    <w:p w14:paraId="70611EE2" w14:textId="6AD23438" w:rsidR="00AD54E9" w:rsidRDefault="003866BB" w:rsidP="00AD54E9">
      <w:r>
        <w:rPr>
          <w:b/>
          <w:bCs/>
          <w:noProof/>
        </w:rPr>
        <mc:AlternateContent>
          <mc:Choice Requires="wps">
            <w:drawing>
              <wp:anchor distT="0" distB="0" distL="114300" distR="114300" simplePos="0" relativeHeight="251658249" behindDoc="0" locked="0" layoutInCell="1" allowOverlap="1" wp14:anchorId="0FA0A5D7" wp14:editId="680AAE4F">
                <wp:simplePos x="0" y="0"/>
                <wp:positionH relativeFrom="column">
                  <wp:posOffset>-264694</wp:posOffset>
                </wp:positionH>
                <wp:positionV relativeFrom="paragraph">
                  <wp:posOffset>181777</wp:posOffset>
                </wp:positionV>
                <wp:extent cx="1286410" cy="276726"/>
                <wp:effectExtent l="0" t="0" r="9525" b="549275"/>
                <wp:wrapNone/>
                <wp:docPr id="23" name="Line Callout 1 23"/>
                <wp:cNvGraphicFramePr/>
                <a:graphic xmlns:a="http://schemas.openxmlformats.org/drawingml/2006/main">
                  <a:graphicData uri="http://schemas.microsoft.com/office/word/2010/wordprocessingShape">
                    <wps:wsp>
                      <wps:cNvSpPr/>
                      <wps:spPr>
                        <a:xfrm>
                          <a:off x="0" y="0"/>
                          <a:ext cx="1286410" cy="276726"/>
                        </a:xfrm>
                        <a:prstGeom prst="borderCallout1">
                          <a:avLst>
                            <a:gd name="adj1" fmla="val 104198"/>
                            <a:gd name="adj2" fmla="val 52189"/>
                            <a:gd name="adj3" fmla="val 287123"/>
                            <a:gd name="adj4" fmla="val 7583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2CDF11" w14:textId="31AC2A03" w:rsidR="00AD54E9" w:rsidRDefault="003866BB" w:rsidP="00AD54E9">
                            <w:pPr>
                              <w:jc w:val="center"/>
                            </w:pPr>
                            <w:r>
                              <w:t>PDF</w:t>
                            </w:r>
                            <w:r w:rsidR="00AD54E9">
                              <w:t xml:space="preserve"> file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A5D7" id="Line Callout 1 23" o:spid="_x0000_s1031" type="#_x0000_t47" style="position:absolute;margin-left:-20.85pt;margin-top:14.3pt;width:101.3pt;height:21.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" adj="16380,62019,11273,22507" fillcolor="#4472c4 [3204]" strokecolor="#1f3763 [1604]" strokeweight="1pt">
                <v:textbox>
                  <w:txbxContent>
                    <w:p w14:paraId="592CDF11" w14:textId="31AC2A03" w:rsidR="00AD54E9" w:rsidRDefault="003866BB" w:rsidP="00AD54E9">
                      <w:pPr>
                        <w:jc w:val="center"/>
                      </w:pPr>
                      <w:r>
                        <w:t>PDF</w:t>
                      </w:r>
                      <w:r w:rsidR="00AD54E9">
                        <w:t xml:space="preserve"> file name</w:t>
                      </w:r>
                    </w:p>
                  </w:txbxContent>
                </v:textbox>
                <o:callout v:ext="edit" minusx="t" minusy="t"/>
              </v:shape>
            </w:pict>
          </mc:Fallback>
        </mc:AlternateContent>
      </w:r>
    </w:p>
    <w:p w14:paraId="0E75D476" w14:textId="23565858" w:rsidR="00AD54E9" w:rsidRDefault="003866BB" w:rsidP="003866BB">
      <w:pPr>
        <w:jc w:val="right"/>
      </w:pPr>
      <w:r>
        <w:rPr>
          <w:b/>
          <w:bCs/>
          <w:noProof/>
        </w:rPr>
        <mc:AlternateContent>
          <mc:Choice Requires="wps">
            <w:drawing>
              <wp:anchor distT="0" distB="0" distL="114300" distR="114300" simplePos="0" relativeHeight="251658251" behindDoc="0" locked="0" layoutInCell="1" allowOverlap="1" wp14:anchorId="4D6B74DB" wp14:editId="7071B0D4">
                <wp:simplePos x="0" y="0"/>
                <wp:positionH relativeFrom="column">
                  <wp:posOffset>-613611</wp:posOffset>
                </wp:positionH>
                <wp:positionV relativeFrom="paragraph">
                  <wp:posOffset>1391385</wp:posOffset>
                </wp:positionV>
                <wp:extent cx="1238885" cy="323850"/>
                <wp:effectExtent l="0" t="0" r="196215" b="425450"/>
                <wp:wrapNone/>
                <wp:docPr id="25" name="Line Callout 1 25"/>
                <wp:cNvGraphicFramePr/>
                <a:graphic xmlns:a="http://schemas.openxmlformats.org/drawingml/2006/main">
                  <a:graphicData uri="http://schemas.microsoft.com/office/word/2010/wordprocessingShape">
                    <wps:wsp>
                      <wps:cNvSpPr/>
                      <wps:spPr>
                        <a:xfrm>
                          <a:off x="0" y="0"/>
                          <a:ext cx="1238885" cy="323850"/>
                        </a:xfrm>
                        <a:prstGeom prst="borderCallout1">
                          <a:avLst>
                            <a:gd name="adj1" fmla="val 96767"/>
                            <a:gd name="adj2" fmla="val 48961"/>
                            <a:gd name="adj3" fmla="val 220241"/>
                            <a:gd name="adj4" fmla="val 11328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7B506B" w14:textId="37D6BAB1" w:rsidR="00AD54E9" w:rsidRDefault="00AD54E9" w:rsidP="00AD54E9">
                            <w:pPr>
                              <w:jc w:val="center"/>
                            </w:pPr>
                            <w:r>
                              <w:t>Click Upload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74DB" id="Line Callout 1 25" o:spid="_x0000_s1032" type="#_x0000_t47" style="position:absolute;left:0;text-align:left;margin-left:-48.3pt;margin-top:109.55pt;width:97.55pt;height: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" adj="24469,47572,10576,20902" fillcolor="#4472c4 [3204]" strokecolor="#1f3763 [1604]" strokeweight="1pt">
                <v:textbox>
                  <w:txbxContent>
                    <w:p w14:paraId="177B506B" w14:textId="37D6BAB1" w:rsidR="00AD54E9" w:rsidRDefault="00AD54E9" w:rsidP="00AD54E9">
                      <w:pPr>
                        <w:jc w:val="center"/>
                      </w:pPr>
                      <w:r>
                        <w:t>Click Upload all</w:t>
                      </w:r>
                    </w:p>
                  </w:txbxContent>
                </v:textbox>
                <o:callout v:ext="edit" minusx="t" minusy="t"/>
              </v:shape>
            </w:pict>
          </mc:Fallback>
        </mc:AlternateContent>
      </w:r>
      <w:r>
        <w:rPr>
          <w:b/>
          <w:bCs/>
          <w:noProof/>
        </w:rPr>
        <mc:AlternateContent>
          <mc:Choice Requires="wps">
            <w:drawing>
              <wp:anchor distT="0" distB="0" distL="114300" distR="114300" simplePos="0" relativeHeight="251658250" behindDoc="0" locked="0" layoutInCell="1" allowOverlap="1" wp14:anchorId="1A0A3A6F" wp14:editId="1DE2EAE9">
                <wp:simplePos x="0" y="0"/>
                <wp:positionH relativeFrom="column">
                  <wp:posOffset>2095968</wp:posOffset>
                </wp:positionH>
                <wp:positionV relativeFrom="paragraph">
                  <wp:posOffset>1142565</wp:posOffset>
                </wp:positionV>
                <wp:extent cx="1429084" cy="299787"/>
                <wp:effectExtent l="495300" t="0" r="19050" b="17780"/>
                <wp:wrapNone/>
                <wp:docPr id="24" name="Line Callout 1 24"/>
                <wp:cNvGraphicFramePr/>
                <a:graphic xmlns:a="http://schemas.openxmlformats.org/drawingml/2006/main">
                  <a:graphicData uri="http://schemas.microsoft.com/office/word/2010/wordprocessingShape">
                    <wps:wsp>
                      <wps:cNvSpPr/>
                      <wps:spPr>
                        <a:xfrm>
                          <a:off x="0" y="0"/>
                          <a:ext cx="1429084" cy="299787"/>
                        </a:xfrm>
                        <a:prstGeom prst="borderCallout1">
                          <a:avLst>
                            <a:gd name="adj1" fmla="val 55901"/>
                            <a:gd name="adj2" fmla="val 544"/>
                            <a:gd name="adj3" fmla="val 56773"/>
                            <a:gd name="adj4" fmla="val -342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F30131" w14:textId="67ACAC6D" w:rsidR="00AD54E9" w:rsidRDefault="00AD54E9" w:rsidP="00AD54E9">
                            <w:pPr>
                              <w:jc w:val="center"/>
                            </w:pPr>
                            <w:r>
                              <w:t>Add your com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A3A6F" id="Line Callout 1 24" o:spid="_x0000_s1033" type="#_x0000_t47" style="position:absolute;left:0;text-align:left;margin-left:165.05pt;margin-top:89.95pt;width:112.55pt;height:23.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" adj="-7408,12263,118,12075" fillcolor="#4472c4 [3204]" strokecolor="#1f3763 [1604]" strokeweight="1pt">
                <v:textbox>
                  <w:txbxContent>
                    <w:p w14:paraId="1DF30131" w14:textId="67ACAC6D" w:rsidR="00AD54E9" w:rsidRDefault="00AD54E9" w:rsidP="00AD54E9">
                      <w:pPr>
                        <w:jc w:val="center"/>
                      </w:pPr>
                      <w:r>
                        <w:t>Add your comment</w:t>
                      </w:r>
                    </w:p>
                  </w:txbxContent>
                </v:textbox>
                <o:callout v:ext="edit" minusy="t"/>
              </v:shape>
            </w:pict>
          </mc:Fallback>
        </mc:AlternateContent>
      </w:r>
      <w:r w:rsidR="00AD54E9" w:rsidRPr="00AD54E9">
        <w:rPr>
          <w:noProof/>
        </w:rPr>
        <w:drawing>
          <wp:inline distT="0" distB="0" distL="0" distR="0" wp14:anchorId="0BBAAF02" wp14:editId="7458CF49">
            <wp:extent cx="5326681" cy="2285465"/>
            <wp:effectExtent l="12700" t="12700" r="7620" b="1333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3501" cy="2305553"/>
                    </a:xfrm>
                    <a:prstGeom prst="rect">
                      <a:avLst/>
                    </a:prstGeom>
                    <a:ln>
                      <a:solidFill>
                        <a:schemeClr val="accent1"/>
                      </a:solidFill>
                    </a:ln>
                  </pic:spPr>
                </pic:pic>
              </a:graphicData>
            </a:graphic>
          </wp:inline>
        </w:drawing>
      </w:r>
    </w:p>
    <w:p w14:paraId="7F492683" w14:textId="34576933" w:rsidR="00AD54E9" w:rsidRDefault="00AD54E9" w:rsidP="00AD54E9"/>
    <w:p w14:paraId="04F7F9A2" w14:textId="5ECAFF36" w:rsidR="00AD54E9" w:rsidRDefault="00AD54E9" w:rsidP="00AD54E9">
      <w:pPr>
        <w:pStyle w:val="ListParagraph"/>
        <w:numPr>
          <w:ilvl w:val="0"/>
          <w:numId w:val="4"/>
        </w:numPr>
      </w:pPr>
      <w:r>
        <w:lastRenderedPageBreak/>
        <w:t>You’ll see a message in the Queue progress bar telling you that the upload was successful</w:t>
      </w:r>
      <w:r w:rsidR="003F3462">
        <w:br/>
      </w:r>
    </w:p>
    <w:p w14:paraId="55CAC3EB" w14:textId="77777777" w:rsidR="003F3462" w:rsidRDefault="003F3462" w:rsidP="003F3462">
      <w:pPr>
        <w:pStyle w:val="ListParagraph"/>
        <w:numPr>
          <w:ilvl w:val="0"/>
          <w:numId w:val="4"/>
        </w:numPr>
      </w:pPr>
      <w:r>
        <w:t xml:space="preserve">Click on &lt;- Task List button to exit the upload PDF page </w:t>
      </w:r>
    </w:p>
    <w:p w14:paraId="068FCD7C" w14:textId="77777777" w:rsidR="003F3462" w:rsidRDefault="003F3462" w:rsidP="003F3462">
      <w:pPr>
        <w:pStyle w:val="ListParagraph"/>
      </w:pPr>
    </w:p>
    <w:p w14:paraId="59288318" w14:textId="5B425DA7" w:rsidR="00AD54E9" w:rsidRDefault="003F3462" w:rsidP="00AD54E9">
      <w:r>
        <w:rPr>
          <w:b/>
          <w:bCs/>
          <w:noProof/>
        </w:rPr>
        <mc:AlternateContent>
          <mc:Choice Requires="wps">
            <w:drawing>
              <wp:anchor distT="0" distB="0" distL="114300" distR="114300" simplePos="0" relativeHeight="251658252" behindDoc="0" locked="0" layoutInCell="1" allowOverlap="1" wp14:anchorId="54EB9EDF" wp14:editId="31CFBB74">
                <wp:simplePos x="0" y="0"/>
                <wp:positionH relativeFrom="column">
                  <wp:posOffset>4415589</wp:posOffset>
                </wp:positionH>
                <wp:positionV relativeFrom="paragraph">
                  <wp:posOffset>622333</wp:posOffset>
                </wp:positionV>
                <wp:extent cx="1876425" cy="260985"/>
                <wp:effectExtent l="0" t="266700" r="15875" b="18415"/>
                <wp:wrapNone/>
                <wp:docPr id="28" name="Line Callout 1 28"/>
                <wp:cNvGraphicFramePr/>
                <a:graphic xmlns:a="http://schemas.openxmlformats.org/drawingml/2006/main">
                  <a:graphicData uri="http://schemas.microsoft.com/office/word/2010/wordprocessingShape">
                    <wps:wsp>
                      <wps:cNvSpPr/>
                      <wps:spPr>
                        <a:xfrm>
                          <a:off x="0" y="0"/>
                          <a:ext cx="1876425" cy="260985"/>
                        </a:xfrm>
                        <a:prstGeom prst="borderCallout1">
                          <a:avLst>
                            <a:gd name="adj1" fmla="val -18403"/>
                            <a:gd name="adj2" fmla="val 48961"/>
                            <a:gd name="adj3" fmla="val -97339"/>
                            <a:gd name="adj4" fmla="val 2894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0A433B" w14:textId="008DA632" w:rsidR="003F3462" w:rsidRDefault="003F3462" w:rsidP="003F3462">
                            <w:pPr>
                              <w:jc w:val="center"/>
                            </w:pPr>
                            <w:r>
                              <w:t>Click Task List to exi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B9EDF" id="Line Callout 1 28" o:spid="_x0000_s1034" type="#_x0000_t47" style="position:absolute;margin-left:347.7pt;margin-top:49pt;width:147.75pt;height:20.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" adj="6251,-21025,10576,-3975" fillcolor="#4472c4 [3204]" strokecolor="#1f3763 [1604]" strokeweight="1pt">
                <v:textbox>
                  <w:txbxContent>
                    <w:p w14:paraId="030A433B" w14:textId="008DA632" w:rsidR="003F3462" w:rsidRDefault="003F3462" w:rsidP="003F3462">
                      <w:pPr>
                        <w:jc w:val="center"/>
                      </w:pPr>
                      <w:r>
                        <w:t>Click Task List to exit page</w:t>
                      </w:r>
                    </w:p>
                  </w:txbxContent>
                </v:textbox>
              </v:shape>
            </w:pict>
          </mc:Fallback>
        </mc:AlternateContent>
      </w:r>
      <w:r>
        <w:rPr>
          <w:b/>
          <w:bCs/>
          <w:noProof/>
        </w:rPr>
        <mc:AlternateContent>
          <mc:Choice Requires="wps">
            <w:drawing>
              <wp:anchor distT="0" distB="0" distL="114300" distR="114300" simplePos="0" relativeHeight="251658253" behindDoc="0" locked="0" layoutInCell="1" allowOverlap="1" wp14:anchorId="526030D9" wp14:editId="4A0CA682">
                <wp:simplePos x="0" y="0"/>
                <wp:positionH relativeFrom="column">
                  <wp:posOffset>2389605</wp:posOffset>
                </wp:positionH>
                <wp:positionV relativeFrom="paragraph">
                  <wp:posOffset>2285365</wp:posOffset>
                </wp:positionV>
                <wp:extent cx="1490980" cy="323850"/>
                <wp:effectExtent l="546100" t="0" r="7620" b="44450"/>
                <wp:wrapNone/>
                <wp:docPr id="29" name="Line Callout 1 29"/>
                <wp:cNvGraphicFramePr/>
                <a:graphic xmlns:a="http://schemas.openxmlformats.org/drawingml/2006/main">
                  <a:graphicData uri="http://schemas.microsoft.com/office/word/2010/wordprocessingShape">
                    <wps:wsp>
                      <wps:cNvSpPr/>
                      <wps:spPr>
                        <a:xfrm>
                          <a:off x="0" y="0"/>
                          <a:ext cx="1490980" cy="323850"/>
                        </a:xfrm>
                        <a:prstGeom prst="borderCallout1">
                          <a:avLst>
                            <a:gd name="adj1" fmla="val 63331"/>
                            <a:gd name="adj2" fmla="val 544"/>
                            <a:gd name="adj3" fmla="val 105070"/>
                            <a:gd name="adj4" fmla="val -3671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B72A" w14:textId="70AAC066" w:rsidR="003F3462" w:rsidRDefault="003F3462" w:rsidP="003F3462">
                            <w:pPr>
                              <w:jc w:val="center"/>
                            </w:pPr>
                            <w:r>
                              <w:t>Success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030D9" id="Line Callout 1 29" o:spid="_x0000_s1035" type="#_x0000_t47" style="position:absolute;margin-left:188.15pt;margin-top:179.95pt;width:117.4pt;height: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" adj="-7931,22695,118,13679" fillcolor="#4472c4 [3204]" strokecolor="#1f3763 [1604]" strokeweight="1pt">
                <v:textbox>
                  <w:txbxContent>
                    <w:p w14:paraId="5F2BB72A" w14:textId="70AAC066" w:rsidR="003F3462" w:rsidRDefault="003F3462" w:rsidP="003F3462">
                      <w:pPr>
                        <w:jc w:val="center"/>
                      </w:pPr>
                      <w:r>
                        <w:t>Success message</w:t>
                      </w:r>
                    </w:p>
                  </w:txbxContent>
                </v:textbox>
                <o:callout v:ext="edit" minusy="t"/>
              </v:shape>
            </w:pict>
          </mc:Fallback>
        </mc:AlternateContent>
      </w:r>
      <w:r w:rsidRPr="003F3462">
        <w:rPr>
          <w:noProof/>
        </w:rPr>
        <w:drawing>
          <wp:inline distT="0" distB="0" distL="0" distR="0" wp14:anchorId="08C66DE0" wp14:editId="5AA991BB">
            <wp:extent cx="5943600" cy="3181350"/>
            <wp:effectExtent l="12700" t="12700" r="12700" b="1905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350"/>
                    </a:xfrm>
                    <a:prstGeom prst="rect">
                      <a:avLst/>
                    </a:prstGeom>
                    <a:ln>
                      <a:solidFill>
                        <a:schemeClr val="accent1"/>
                      </a:solidFill>
                    </a:ln>
                  </pic:spPr>
                </pic:pic>
              </a:graphicData>
            </a:graphic>
          </wp:inline>
        </w:drawing>
      </w:r>
    </w:p>
    <w:p w14:paraId="39209069" w14:textId="36232E9C" w:rsidR="00AD54E9" w:rsidRDefault="00AD54E9" w:rsidP="00AD54E9"/>
    <w:p w14:paraId="7EBFF3CE" w14:textId="24F91D93" w:rsidR="00AD54E9" w:rsidRDefault="00AD54E9" w:rsidP="00AD54E9"/>
    <w:p w14:paraId="574D6BFE" w14:textId="0DB83639" w:rsidR="003F3462" w:rsidRPr="003866BB" w:rsidRDefault="003F3462" w:rsidP="003F3462">
      <w:r w:rsidRPr="003866BB">
        <w:rPr>
          <w:b/>
          <w:bCs/>
          <w:sz w:val="28"/>
          <w:szCs w:val="28"/>
        </w:rPr>
        <w:t>Step 5: Find the metadata edit task, assign to yourself and complete the process</w:t>
      </w:r>
    </w:p>
    <w:p w14:paraId="09E75489" w14:textId="0AA2C817" w:rsidR="00F76FF5" w:rsidRDefault="00F76FF5" w:rsidP="003F3462">
      <w:pPr>
        <w:rPr>
          <w:b/>
          <w:bCs/>
        </w:rPr>
      </w:pPr>
    </w:p>
    <w:p w14:paraId="21E2D64D" w14:textId="4C4C2087" w:rsidR="00F76FF5" w:rsidRPr="00F76FF5" w:rsidRDefault="00F76FF5" w:rsidP="003F3462">
      <w:r>
        <w:t>Uploading the PDF successfully creates one more metadata task that needs to be completed before your PDF appears on product:</w:t>
      </w:r>
    </w:p>
    <w:p w14:paraId="6B0168CD" w14:textId="301E69AC" w:rsidR="003F3462" w:rsidRDefault="003F3462" w:rsidP="003F3462"/>
    <w:p w14:paraId="19C8C63A" w14:textId="2492A33A" w:rsidR="003F3462" w:rsidRPr="003F3462" w:rsidRDefault="003F3462" w:rsidP="003F3462">
      <w:pPr>
        <w:pStyle w:val="ListParagraph"/>
        <w:numPr>
          <w:ilvl w:val="0"/>
          <w:numId w:val="6"/>
        </w:numPr>
      </w:pPr>
      <w:r>
        <w:t>Click on Search on the page menu bar</w:t>
      </w:r>
    </w:p>
    <w:p w14:paraId="144DACA0" w14:textId="54E01367" w:rsidR="003F3462" w:rsidRDefault="003F3462" w:rsidP="003F3462"/>
    <w:p w14:paraId="6CEA204E" w14:textId="288CB865" w:rsidR="003F3462" w:rsidRDefault="003F3462" w:rsidP="003866BB">
      <w:pPr>
        <w:jc w:val="center"/>
      </w:pPr>
      <w:r>
        <w:rPr>
          <w:noProof/>
        </w:rPr>
        <mc:AlternateContent>
          <mc:Choice Requires="wps">
            <w:drawing>
              <wp:anchor distT="0" distB="0" distL="114300" distR="114300" simplePos="0" relativeHeight="251658254" behindDoc="0" locked="0" layoutInCell="1" allowOverlap="1" wp14:anchorId="79B53D7D" wp14:editId="090F0283">
                <wp:simplePos x="0" y="0"/>
                <wp:positionH relativeFrom="column">
                  <wp:posOffset>3417035</wp:posOffset>
                </wp:positionH>
                <wp:positionV relativeFrom="paragraph">
                  <wp:posOffset>100497</wp:posOffset>
                </wp:positionV>
                <wp:extent cx="1082173" cy="397878"/>
                <wp:effectExtent l="12700" t="12700" r="10160" b="8890"/>
                <wp:wrapNone/>
                <wp:docPr id="31" name="Oval 31"/>
                <wp:cNvGraphicFramePr/>
                <a:graphic xmlns:a="http://schemas.openxmlformats.org/drawingml/2006/main">
                  <a:graphicData uri="http://schemas.microsoft.com/office/word/2010/wordprocessingShape">
                    <wps:wsp>
                      <wps:cNvSpPr/>
                      <wps:spPr>
                        <a:xfrm>
                          <a:off x="0" y="0"/>
                          <a:ext cx="1082173" cy="397878"/>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3AA426" id="Oval 31" o:spid="_x0000_s1026" style="position:absolute;margin-left:269.05pt;margin-top:7.9pt;width:85.2pt;height:31.3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" filled="f" strokecolor="red" strokeweight="2pt">
                <v:stroke joinstyle="miter"/>
              </v:oval>
            </w:pict>
          </mc:Fallback>
        </mc:AlternateContent>
      </w:r>
      <w:r w:rsidRPr="00174988">
        <w:rPr>
          <w:noProof/>
        </w:rPr>
        <w:drawing>
          <wp:inline distT="0" distB="0" distL="0" distR="0" wp14:anchorId="42894BD1" wp14:editId="795E831C">
            <wp:extent cx="4596063" cy="636209"/>
            <wp:effectExtent l="0" t="0" r="190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8355" cy="654522"/>
                    </a:xfrm>
                    <a:prstGeom prst="rect">
                      <a:avLst/>
                    </a:prstGeom>
                  </pic:spPr>
                </pic:pic>
              </a:graphicData>
            </a:graphic>
          </wp:inline>
        </w:drawing>
      </w:r>
    </w:p>
    <w:p w14:paraId="398AC9BE" w14:textId="50B56498" w:rsidR="003F3462" w:rsidRDefault="003F3462" w:rsidP="003F3462"/>
    <w:p w14:paraId="59E0F462" w14:textId="62AB830D" w:rsidR="003F3462" w:rsidRDefault="00F76FF5" w:rsidP="00F76FF5">
      <w:pPr>
        <w:pStyle w:val="ListParagraph"/>
        <w:numPr>
          <w:ilvl w:val="0"/>
          <w:numId w:val="6"/>
        </w:numPr>
      </w:pPr>
      <w:r>
        <w:t xml:space="preserve">Go to the Saved Search </w:t>
      </w:r>
      <w:r w:rsidR="008A698D">
        <w:t>selection box</w:t>
      </w:r>
      <w:r>
        <w:t xml:space="preserve"> and select the Tasks search again. Click on the blue Search button </w:t>
      </w:r>
    </w:p>
    <w:p w14:paraId="3D184FA3" w14:textId="77777777" w:rsidR="003F3462" w:rsidRDefault="003F3462" w:rsidP="003F3462"/>
    <w:p w14:paraId="47B0934E" w14:textId="1F88BC14" w:rsidR="003F3462" w:rsidRDefault="00F76FF5" w:rsidP="003866BB">
      <w:pPr>
        <w:jc w:val="center"/>
      </w:pPr>
      <w:r w:rsidRPr="0080173B">
        <w:rPr>
          <w:noProof/>
        </w:rPr>
        <w:drawing>
          <wp:inline distT="0" distB="0" distL="0" distR="0" wp14:anchorId="3FEDE2AD" wp14:editId="281001ED">
            <wp:extent cx="4415589" cy="937631"/>
            <wp:effectExtent l="12700" t="12700" r="17145" b="1524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7957" cy="952998"/>
                    </a:xfrm>
                    <a:prstGeom prst="rect">
                      <a:avLst/>
                    </a:prstGeom>
                    <a:ln>
                      <a:solidFill>
                        <a:schemeClr val="accent1"/>
                      </a:solidFill>
                    </a:ln>
                  </pic:spPr>
                </pic:pic>
              </a:graphicData>
            </a:graphic>
          </wp:inline>
        </w:drawing>
      </w:r>
    </w:p>
    <w:p w14:paraId="5BA4075B" w14:textId="3EBB21D3" w:rsidR="00F76FF5" w:rsidRDefault="00F76FF5" w:rsidP="003F3462"/>
    <w:p w14:paraId="2C0D677B" w14:textId="1947ACA2" w:rsidR="00F76FF5" w:rsidRDefault="00F76FF5" w:rsidP="003F3462"/>
    <w:p w14:paraId="6DB6793F" w14:textId="414D78CE" w:rsidR="00F76FF5" w:rsidRDefault="00F76FF5" w:rsidP="00F76FF5">
      <w:pPr>
        <w:pStyle w:val="ListParagraph"/>
        <w:numPr>
          <w:ilvl w:val="0"/>
          <w:numId w:val="6"/>
        </w:numPr>
      </w:pPr>
      <w:r>
        <w:t>You’ll see a new task appear in search results. You can tell it’s a different task because the status column will say ‘meta edit – Available’</w:t>
      </w:r>
    </w:p>
    <w:p w14:paraId="542054B8" w14:textId="775F0788" w:rsidR="00F76FF5" w:rsidRDefault="00F76FF5" w:rsidP="003F3462"/>
    <w:p w14:paraId="13B0F3CE" w14:textId="15A15DE8" w:rsidR="00F76FF5" w:rsidRDefault="00F76FF5" w:rsidP="00F76FF5">
      <w:pPr>
        <w:pStyle w:val="ListParagraph"/>
        <w:numPr>
          <w:ilvl w:val="0"/>
          <w:numId w:val="6"/>
        </w:numPr>
      </w:pPr>
      <w:r>
        <w:t>Once again, select the task by clicking the check box and assign it to yourself</w:t>
      </w:r>
    </w:p>
    <w:p w14:paraId="6A9C3E22" w14:textId="50A5E2C2" w:rsidR="00F76FF5" w:rsidRDefault="00F76FF5" w:rsidP="003F3462"/>
    <w:p w14:paraId="6D702505" w14:textId="64FFCB23" w:rsidR="00F76FF5" w:rsidRDefault="00F76FF5" w:rsidP="003F3462">
      <w:r>
        <w:rPr>
          <w:noProof/>
        </w:rPr>
        <mc:AlternateContent>
          <mc:Choice Requires="wps">
            <w:drawing>
              <wp:anchor distT="0" distB="0" distL="114300" distR="114300" simplePos="0" relativeHeight="251658255" behindDoc="0" locked="0" layoutInCell="1" allowOverlap="1" wp14:anchorId="44BA4D27" wp14:editId="3E59ABCF">
                <wp:simplePos x="0" y="0"/>
                <wp:positionH relativeFrom="column">
                  <wp:posOffset>2370890</wp:posOffset>
                </wp:positionH>
                <wp:positionV relativeFrom="paragraph">
                  <wp:posOffset>624138</wp:posOffset>
                </wp:positionV>
                <wp:extent cx="1142332" cy="470067"/>
                <wp:effectExtent l="12700" t="12700" r="13970" b="12700"/>
                <wp:wrapNone/>
                <wp:docPr id="34" name="Oval 34"/>
                <wp:cNvGraphicFramePr/>
                <a:graphic xmlns:a="http://schemas.openxmlformats.org/drawingml/2006/main">
                  <a:graphicData uri="http://schemas.microsoft.com/office/word/2010/wordprocessingShape">
                    <wps:wsp>
                      <wps:cNvSpPr/>
                      <wps:spPr>
                        <a:xfrm>
                          <a:off x="0" y="0"/>
                          <a:ext cx="1142332" cy="470067"/>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814EDF" id="Oval 34" o:spid="_x0000_s1026" style="position:absolute;margin-left:186.7pt;margin-top:49.15pt;width:89.95pt;height:3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" filled="f" strokecolor="red" strokeweight="2pt">
                <v:stroke joinstyle="miter"/>
              </v:oval>
            </w:pict>
          </mc:Fallback>
        </mc:AlternateContent>
      </w:r>
      <w:r w:rsidRPr="00F76FF5">
        <w:rPr>
          <w:noProof/>
        </w:rPr>
        <w:drawing>
          <wp:inline distT="0" distB="0" distL="0" distR="0" wp14:anchorId="35D6FC73" wp14:editId="5482F0E2">
            <wp:extent cx="5943600" cy="1104265"/>
            <wp:effectExtent l="0" t="0" r="0" b="63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04265"/>
                    </a:xfrm>
                    <a:prstGeom prst="rect">
                      <a:avLst/>
                    </a:prstGeom>
                  </pic:spPr>
                </pic:pic>
              </a:graphicData>
            </a:graphic>
          </wp:inline>
        </w:drawing>
      </w:r>
    </w:p>
    <w:p w14:paraId="6F6F924F" w14:textId="77777777" w:rsidR="00F76FF5" w:rsidRDefault="00F76FF5" w:rsidP="003F3462"/>
    <w:p w14:paraId="4C7C701E" w14:textId="0668212D" w:rsidR="00F76FF5" w:rsidRDefault="00F76FF5" w:rsidP="003F3462"/>
    <w:p w14:paraId="63CD780A" w14:textId="1CFE5DFC" w:rsidR="00F76FF5" w:rsidRDefault="00F76FF5" w:rsidP="00F76FF5">
      <w:pPr>
        <w:pStyle w:val="ListParagraph"/>
        <w:numPr>
          <w:ilvl w:val="0"/>
          <w:numId w:val="7"/>
        </w:numPr>
      </w:pPr>
      <w:r>
        <w:t>Now it’s back to My Tasks</w:t>
      </w:r>
    </w:p>
    <w:p w14:paraId="65685959" w14:textId="6F388C23" w:rsidR="00F76FF5" w:rsidRDefault="00F76FF5" w:rsidP="003F3462"/>
    <w:p w14:paraId="67650EA0" w14:textId="27043356" w:rsidR="00F76FF5" w:rsidRDefault="00F76FF5" w:rsidP="003866BB">
      <w:pPr>
        <w:jc w:val="center"/>
      </w:pPr>
      <w:r>
        <w:rPr>
          <w:noProof/>
        </w:rPr>
        <mc:AlternateContent>
          <mc:Choice Requires="wps">
            <w:drawing>
              <wp:anchor distT="0" distB="0" distL="114300" distR="114300" simplePos="0" relativeHeight="251658256" behindDoc="0" locked="0" layoutInCell="1" allowOverlap="1" wp14:anchorId="59EBBD08" wp14:editId="0F702F09">
                <wp:simplePos x="0" y="0"/>
                <wp:positionH relativeFrom="column">
                  <wp:posOffset>2538831</wp:posOffset>
                </wp:positionH>
                <wp:positionV relativeFrom="paragraph">
                  <wp:posOffset>71889</wp:posOffset>
                </wp:positionV>
                <wp:extent cx="985921" cy="482098"/>
                <wp:effectExtent l="12700" t="12700" r="17780" b="13335"/>
                <wp:wrapNone/>
                <wp:docPr id="36" name="Oval 36"/>
                <wp:cNvGraphicFramePr/>
                <a:graphic xmlns:a="http://schemas.openxmlformats.org/drawingml/2006/main">
                  <a:graphicData uri="http://schemas.microsoft.com/office/word/2010/wordprocessingShape">
                    <wps:wsp>
                      <wps:cNvSpPr/>
                      <wps:spPr>
                        <a:xfrm>
                          <a:off x="0" y="0"/>
                          <a:ext cx="985921" cy="482098"/>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1CF393" id="Oval 36" o:spid="_x0000_s1026" style="position:absolute;margin-left:199.9pt;margin-top:5.65pt;width:77.65pt;height:3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" filled="f" strokecolor="red" strokeweight="2pt">
                <v:stroke joinstyle="miter"/>
              </v:oval>
            </w:pict>
          </mc:Fallback>
        </mc:AlternateContent>
      </w:r>
      <w:r w:rsidRPr="00174988">
        <w:rPr>
          <w:noProof/>
        </w:rPr>
        <w:drawing>
          <wp:inline distT="0" distB="0" distL="0" distR="0" wp14:anchorId="30523830" wp14:editId="18E69B75">
            <wp:extent cx="4608095" cy="637875"/>
            <wp:effectExtent l="0" t="0" r="254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9955" cy="650591"/>
                    </a:xfrm>
                    <a:prstGeom prst="rect">
                      <a:avLst/>
                    </a:prstGeom>
                  </pic:spPr>
                </pic:pic>
              </a:graphicData>
            </a:graphic>
          </wp:inline>
        </w:drawing>
      </w:r>
    </w:p>
    <w:p w14:paraId="67323B8A" w14:textId="0D22FA0C" w:rsidR="00232FD0" w:rsidRDefault="00232FD0" w:rsidP="003F3462"/>
    <w:p w14:paraId="40AC40E5" w14:textId="3FBD92DB" w:rsidR="00232FD0" w:rsidRDefault="00232FD0" w:rsidP="00232FD0">
      <w:pPr>
        <w:pStyle w:val="ListParagraph"/>
        <w:numPr>
          <w:ilvl w:val="0"/>
          <w:numId w:val="4"/>
        </w:numPr>
      </w:pPr>
      <w:r>
        <w:t>The task you just assigned yourself now appears. Click on the Work button to open the metadata edit/confirmation page</w:t>
      </w:r>
    </w:p>
    <w:p w14:paraId="2B426EC7" w14:textId="77777777" w:rsidR="00232FD0" w:rsidRDefault="00232FD0" w:rsidP="00232FD0"/>
    <w:p w14:paraId="2EA09D1D" w14:textId="66B7C308" w:rsidR="00232FD0" w:rsidRDefault="00232FD0" w:rsidP="00232FD0">
      <w:r>
        <w:rPr>
          <w:noProof/>
        </w:rPr>
        <mc:AlternateContent>
          <mc:Choice Requires="wps">
            <w:drawing>
              <wp:anchor distT="0" distB="0" distL="114300" distR="114300" simplePos="0" relativeHeight="251658257" behindDoc="0" locked="0" layoutInCell="1" allowOverlap="1" wp14:anchorId="4E973CE5" wp14:editId="1B07F8AE">
                <wp:simplePos x="0" y="0"/>
                <wp:positionH relativeFrom="column">
                  <wp:posOffset>4909553</wp:posOffset>
                </wp:positionH>
                <wp:positionV relativeFrom="paragraph">
                  <wp:posOffset>539148</wp:posOffset>
                </wp:positionV>
                <wp:extent cx="408405" cy="169545"/>
                <wp:effectExtent l="12700" t="12700" r="10795" b="8255"/>
                <wp:wrapNone/>
                <wp:docPr id="37" name="Oval 37"/>
                <wp:cNvGraphicFramePr/>
                <a:graphic xmlns:a="http://schemas.openxmlformats.org/drawingml/2006/main">
                  <a:graphicData uri="http://schemas.microsoft.com/office/word/2010/wordprocessingShape">
                    <wps:wsp>
                      <wps:cNvSpPr/>
                      <wps:spPr>
                        <a:xfrm>
                          <a:off x="0" y="0"/>
                          <a:ext cx="408405" cy="169545"/>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EFB9A7" id="Oval 37" o:spid="_x0000_s1026" style="position:absolute;margin-left:386.6pt;margin-top:42.45pt;width:32.15pt;height:13.3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" filled="f" strokecolor="red" strokeweight="2pt">
                <v:stroke joinstyle="miter"/>
              </v:oval>
            </w:pict>
          </mc:Fallback>
        </mc:AlternateContent>
      </w:r>
      <w:r w:rsidRPr="00584582">
        <w:rPr>
          <w:noProof/>
        </w:rPr>
        <w:drawing>
          <wp:inline distT="0" distB="0" distL="0" distR="0" wp14:anchorId="1BDBFCBC" wp14:editId="0AAAF358">
            <wp:extent cx="5943600" cy="987425"/>
            <wp:effectExtent l="12700" t="12700" r="12700" b="15875"/>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87425"/>
                    </a:xfrm>
                    <a:prstGeom prst="rect">
                      <a:avLst/>
                    </a:prstGeom>
                    <a:ln>
                      <a:solidFill>
                        <a:schemeClr val="accent1"/>
                      </a:solidFill>
                    </a:ln>
                  </pic:spPr>
                </pic:pic>
              </a:graphicData>
            </a:graphic>
          </wp:inline>
        </w:drawing>
      </w:r>
    </w:p>
    <w:p w14:paraId="32C20431" w14:textId="08AD5D69" w:rsidR="00232FD0" w:rsidRDefault="00232FD0" w:rsidP="00232FD0"/>
    <w:p w14:paraId="7DE546D1" w14:textId="3B8E5FC9" w:rsidR="00232FD0" w:rsidRDefault="00232FD0" w:rsidP="00232FD0">
      <w:pPr>
        <w:pStyle w:val="ListParagraph"/>
        <w:numPr>
          <w:ilvl w:val="0"/>
          <w:numId w:val="4"/>
        </w:numPr>
      </w:pPr>
      <w:r>
        <w:t xml:space="preserve">In this screen you can add/remove various metadata fields if you chose to. It’s not required. </w:t>
      </w:r>
    </w:p>
    <w:p w14:paraId="1596B70D" w14:textId="51F9350E" w:rsidR="00232FD0" w:rsidRDefault="00232FD0" w:rsidP="00232FD0"/>
    <w:p w14:paraId="607530ED" w14:textId="5FFD7138" w:rsidR="00232FD0" w:rsidRDefault="00232FD0" w:rsidP="003866BB">
      <w:pPr>
        <w:jc w:val="center"/>
      </w:pPr>
      <w:r w:rsidRPr="00232FD0">
        <w:rPr>
          <w:noProof/>
        </w:rPr>
        <w:drawing>
          <wp:inline distT="0" distB="0" distL="0" distR="0" wp14:anchorId="35C47462" wp14:editId="3DDD048D">
            <wp:extent cx="3688271" cy="3031791"/>
            <wp:effectExtent l="0" t="0" r="0" b="381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3320" cy="3109922"/>
                    </a:xfrm>
                    <a:prstGeom prst="rect">
                      <a:avLst/>
                    </a:prstGeom>
                  </pic:spPr>
                </pic:pic>
              </a:graphicData>
            </a:graphic>
          </wp:inline>
        </w:drawing>
      </w:r>
    </w:p>
    <w:p w14:paraId="18ED4AF6" w14:textId="44CC12F6" w:rsidR="00232FD0" w:rsidRDefault="00232FD0" w:rsidP="00232FD0"/>
    <w:p w14:paraId="64004ACC" w14:textId="0AD8D837" w:rsidR="00232FD0" w:rsidRDefault="00232FD0" w:rsidP="00232FD0">
      <w:pPr>
        <w:pStyle w:val="ListParagraph"/>
        <w:numPr>
          <w:ilvl w:val="0"/>
          <w:numId w:val="4"/>
        </w:numPr>
      </w:pPr>
      <w:r>
        <w:lastRenderedPageBreak/>
        <w:t xml:space="preserve">When you are finished reviewing and updating metadata, click on Submit Document. If you wish to save your changes but upload later, click the Save button. </w:t>
      </w:r>
      <w:r>
        <w:rPr>
          <w:b/>
          <w:bCs/>
        </w:rPr>
        <w:t>You do not have to click Save before Submit Document.</w:t>
      </w:r>
    </w:p>
    <w:p w14:paraId="68DB6702" w14:textId="440B9A42" w:rsidR="00232FD0" w:rsidRDefault="00232FD0" w:rsidP="00232FD0"/>
    <w:p w14:paraId="0C29AA59" w14:textId="33F6D91C" w:rsidR="00232FD0" w:rsidRDefault="00232FD0" w:rsidP="003866BB">
      <w:pPr>
        <w:jc w:val="center"/>
      </w:pPr>
      <w:r w:rsidRPr="00232FD0">
        <w:rPr>
          <w:noProof/>
        </w:rPr>
        <w:drawing>
          <wp:inline distT="0" distB="0" distL="0" distR="0" wp14:anchorId="1FF3D2ED" wp14:editId="2B54D0E6">
            <wp:extent cx="5498432" cy="446454"/>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22663" cy="456541"/>
                    </a:xfrm>
                    <a:prstGeom prst="rect">
                      <a:avLst/>
                    </a:prstGeom>
                  </pic:spPr>
                </pic:pic>
              </a:graphicData>
            </a:graphic>
          </wp:inline>
        </w:drawing>
      </w:r>
    </w:p>
    <w:p w14:paraId="62B82CB0" w14:textId="563C146F" w:rsidR="00232FD0" w:rsidRDefault="00232FD0" w:rsidP="00232FD0"/>
    <w:p w14:paraId="11DF5AD4" w14:textId="3848703E" w:rsidR="00232FD0" w:rsidRPr="00174988" w:rsidRDefault="003866BB" w:rsidP="003F3462">
      <w:r>
        <w:rPr>
          <w:b/>
          <w:bCs/>
          <w:noProof/>
        </w:rPr>
        <mc:AlternateContent>
          <mc:Choice Requires="wps">
            <w:drawing>
              <wp:anchor distT="0" distB="0" distL="114300" distR="114300" simplePos="0" relativeHeight="251658258" behindDoc="0" locked="0" layoutInCell="1" allowOverlap="1" wp14:anchorId="4413B732" wp14:editId="13406744">
                <wp:simplePos x="0" y="0"/>
                <wp:positionH relativeFrom="column">
                  <wp:posOffset>108284</wp:posOffset>
                </wp:positionH>
                <wp:positionV relativeFrom="paragraph">
                  <wp:posOffset>200994</wp:posOffset>
                </wp:positionV>
                <wp:extent cx="1010285" cy="870585"/>
                <wp:effectExtent l="0" t="431800" r="18415" b="18415"/>
                <wp:wrapNone/>
                <wp:docPr id="41" name="Line Callout 1 41"/>
                <wp:cNvGraphicFramePr/>
                <a:graphic xmlns:a="http://schemas.openxmlformats.org/drawingml/2006/main">
                  <a:graphicData uri="http://schemas.microsoft.com/office/word/2010/wordprocessingShape">
                    <wps:wsp>
                      <wps:cNvSpPr/>
                      <wps:spPr>
                        <a:xfrm>
                          <a:off x="0" y="0"/>
                          <a:ext cx="1010285" cy="870585"/>
                        </a:xfrm>
                        <a:prstGeom prst="borderCallout1">
                          <a:avLst>
                            <a:gd name="adj1" fmla="val 802"/>
                            <a:gd name="adj2" fmla="val 51767"/>
                            <a:gd name="adj3" fmla="val -48903"/>
                            <a:gd name="adj4" fmla="val 5162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3CEA05" w14:textId="2180A3F4" w:rsidR="00232FD0" w:rsidRDefault="00232FD0" w:rsidP="00232FD0">
                            <w:pPr>
                              <w:jc w:val="center"/>
                            </w:pPr>
                            <w:r>
                              <w:t xml:space="preserve">Save changes but do not publis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B732" id="Line Callout 1 41" o:spid="_x0000_s1036" type="#_x0000_t47" style="position:absolute;margin-left:8.55pt;margin-top:15.85pt;width:79.55pt;height:68.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" adj="11151,-10563,11182,173" fillcolor="#4472c4 [3204]" strokecolor="#1f3763 [1604]" strokeweight="1pt">
                <v:textbox>
                  <w:txbxContent>
                    <w:p w14:paraId="7A3CEA05" w14:textId="2180A3F4" w:rsidR="00232FD0" w:rsidRDefault="00232FD0" w:rsidP="00232FD0">
                      <w:pPr>
                        <w:jc w:val="center"/>
                      </w:pPr>
                      <w:r>
                        <w:t xml:space="preserve">Save changes but do not publish </w:t>
                      </w:r>
                    </w:p>
                  </w:txbxContent>
                </v:textbox>
              </v:shape>
            </w:pict>
          </mc:Fallback>
        </mc:AlternateContent>
      </w:r>
      <w:r w:rsidR="00232FD0">
        <w:rPr>
          <w:b/>
          <w:bCs/>
          <w:noProof/>
        </w:rPr>
        <mc:AlternateContent>
          <mc:Choice Requires="wps">
            <w:drawing>
              <wp:anchor distT="0" distB="0" distL="114300" distR="114300" simplePos="0" relativeHeight="251658259" behindDoc="0" locked="0" layoutInCell="1" allowOverlap="1" wp14:anchorId="10907DEB" wp14:editId="26D7FF39">
                <wp:simplePos x="0" y="0"/>
                <wp:positionH relativeFrom="column">
                  <wp:posOffset>2339474</wp:posOffset>
                </wp:positionH>
                <wp:positionV relativeFrom="paragraph">
                  <wp:posOffset>178301</wp:posOffset>
                </wp:positionV>
                <wp:extent cx="1490980" cy="589915"/>
                <wp:effectExtent l="609600" t="406400" r="7620" b="6985"/>
                <wp:wrapNone/>
                <wp:docPr id="42" name="Line Callout 1 42"/>
                <wp:cNvGraphicFramePr/>
                <a:graphic xmlns:a="http://schemas.openxmlformats.org/drawingml/2006/main">
                  <a:graphicData uri="http://schemas.microsoft.com/office/word/2010/wordprocessingShape">
                    <wps:wsp>
                      <wps:cNvSpPr/>
                      <wps:spPr>
                        <a:xfrm>
                          <a:off x="0" y="0"/>
                          <a:ext cx="1490980" cy="589915"/>
                        </a:xfrm>
                        <a:prstGeom prst="borderCallout1">
                          <a:avLst>
                            <a:gd name="adj1" fmla="val 53134"/>
                            <a:gd name="adj2" fmla="val -1877"/>
                            <a:gd name="adj3" fmla="val -68232"/>
                            <a:gd name="adj4" fmla="val -4075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419D0E" w14:textId="16281ED3" w:rsidR="00232FD0" w:rsidRDefault="00232FD0" w:rsidP="00232FD0">
                            <w:pPr>
                              <w:jc w:val="center"/>
                            </w:pPr>
                            <w:r>
                              <w:t>Save changes and publ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07DEB" id="Line Callout 1 42" o:spid="_x0000_s1037" type="#_x0000_t47" style="position:absolute;margin-left:184.2pt;margin-top:14.05pt;width:117.4pt;height:46.4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" adj="-8803,-14738,-405,11477" fillcolor="#4472c4 [3204]" strokecolor="#1f3763 [1604]" strokeweight="1pt">
                <v:textbox>
                  <w:txbxContent>
                    <w:p w14:paraId="02419D0E" w14:textId="16281ED3" w:rsidR="00232FD0" w:rsidRDefault="00232FD0" w:rsidP="00232FD0">
                      <w:pPr>
                        <w:jc w:val="center"/>
                      </w:pPr>
                      <w:r>
                        <w:t>Save changes and publish</w:t>
                      </w:r>
                    </w:p>
                  </w:txbxContent>
                </v:textbox>
              </v:shape>
            </w:pict>
          </mc:Fallback>
        </mc:AlternateContent>
      </w:r>
    </w:p>
    <w:sectPr w:rsidR="00232FD0" w:rsidRPr="00174988" w:rsidSect="00487D78">
      <w:footerReference w:type="default" r:id="rId21"/>
      <w:pgSz w:w="12240" w:h="15840"/>
      <w:pgMar w:top="720" w:right="1440" w:bottom="806"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255FA4" w14:textId="77777777" w:rsidR="00FA59B7" w:rsidRDefault="00FA59B7" w:rsidP="00487D78">
      <w:r>
        <w:separator/>
      </w:r>
    </w:p>
  </w:endnote>
  <w:endnote w:type="continuationSeparator" w:id="0">
    <w:p w14:paraId="0DE781F5" w14:textId="77777777" w:rsidR="00FA59B7" w:rsidRDefault="00FA59B7" w:rsidP="00487D78">
      <w:r>
        <w:continuationSeparator/>
      </w:r>
    </w:p>
  </w:endnote>
  <w:endnote w:type="continuationNotice" w:id="1">
    <w:p w14:paraId="44037B2E" w14:textId="77777777" w:rsidR="005A4476" w:rsidRDefault="005A4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0EDCA" w14:textId="77777777" w:rsidR="00487D78" w:rsidRDefault="00487D7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EE4C53E" w14:textId="77777777" w:rsidR="00487D78" w:rsidRDefault="00487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30BC6A" w14:textId="77777777" w:rsidR="00FA59B7" w:rsidRDefault="00FA59B7" w:rsidP="00487D78">
      <w:r>
        <w:separator/>
      </w:r>
    </w:p>
  </w:footnote>
  <w:footnote w:type="continuationSeparator" w:id="0">
    <w:p w14:paraId="4C2E05B7" w14:textId="77777777" w:rsidR="00FA59B7" w:rsidRDefault="00FA59B7" w:rsidP="00487D78">
      <w:r>
        <w:continuationSeparator/>
      </w:r>
    </w:p>
  </w:footnote>
  <w:footnote w:type="continuationNotice" w:id="1">
    <w:p w14:paraId="099FB96D" w14:textId="77777777" w:rsidR="005A4476" w:rsidRDefault="005A44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035D"/>
    <w:multiLevelType w:val="hybridMultilevel"/>
    <w:tmpl w:val="5D6E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8515F"/>
    <w:multiLevelType w:val="hybridMultilevel"/>
    <w:tmpl w:val="568A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04C05"/>
    <w:multiLevelType w:val="hybridMultilevel"/>
    <w:tmpl w:val="3164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4451A1"/>
    <w:multiLevelType w:val="hybridMultilevel"/>
    <w:tmpl w:val="89B4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E15D84"/>
    <w:multiLevelType w:val="hybridMultilevel"/>
    <w:tmpl w:val="820C9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7E4DDF"/>
    <w:multiLevelType w:val="hybridMultilevel"/>
    <w:tmpl w:val="96385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D5901"/>
    <w:multiLevelType w:val="hybridMultilevel"/>
    <w:tmpl w:val="9868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540378">
    <w:abstractNumId w:val="0"/>
  </w:num>
  <w:num w:numId="2" w16cid:durableId="127751552">
    <w:abstractNumId w:val="3"/>
  </w:num>
  <w:num w:numId="3" w16cid:durableId="2052224510">
    <w:abstractNumId w:val="4"/>
  </w:num>
  <w:num w:numId="4" w16cid:durableId="523859855">
    <w:abstractNumId w:val="5"/>
  </w:num>
  <w:num w:numId="5" w16cid:durableId="1433552663">
    <w:abstractNumId w:val="6"/>
  </w:num>
  <w:num w:numId="6" w16cid:durableId="1382948871">
    <w:abstractNumId w:val="1"/>
  </w:num>
  <w:num w:numId="7" w16cid:durableId="493837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bQ0MDaxNDM1NzNT0lEKTi0uzszPAykwrAUA0/dGoSwAAAA="/>
  </w:docVars>
  <w:rsids>
    <w:rsidRoot w:val="00E25535"/>
    <w:rsid w:val="000A0E5D"/>
    <w:rsid w:val="000B35F1"/>
    <w:rsid w:val="00173DBB"/>
    <w:rsid w:val="00174988"/>
    <w:rsid w:val="001E2405"/>
    <w:rsid w:val="00232FD0"/>
    <w:rsid w:val="00245592"/>
    <w:rsid w:val="00261473"/>
    <w:rsid w:val="002B4414"/>
    <w:rsid w:val="0036384E"/>
    <w:rsid w:val="003866BB"/>
    <w:rsid w:val="003C77BC"/>
    <w:rsid w:val="003F3462"/>
    <w:rsid w:val="004267EF"/>
    <w:rsid w:val="00477DFC"/>
    <w:rsid w:val="00487D78"/>
    <w:rsid w:val="00511275"/>
    <w:rsid w:val="00584582"/>
    <w:rsid w:val="005A4476"/>
    <w:rsid w:val="00632AFD"/>
    <w:rsid w:val="0069462A"/>
    <w:rsid w:val="00695FFF"/>
    <w:rsid w:val="0070032D"/>
    <w:rsid w:val="00712A4E"/>
    <w:rsid w:val="007561FD"/>
    <w:rsid w:val="00773945"/>
    <w:rsid w:val="00795897"/>
    <w:rsid w:val="0080173B"/>
    <w:rsid w:val="00880D0A"/>
    <w:rsid w:val="008A24B9"/>
    <w:rsid w:val="008A698D"/>
    <w:rsid w:val="009400A3"/>
    <w:rsid w:val="00994E15"/>
    <w:rsid w:val="009C6890"/>
    <w:rsid w:val="00A479CC"/>
    <w:rsid w:val="00AD54E9"/>
    <w:rsid w:val="00AE78E5"/>
    <w:rsid w:val="00B851FA"/>
    <w:rsid w:val="00B941AE"/>
    <w:rsid w:val="00BC2248"/>
    <w:rsid w:val="00BC67A3"/>
    <w:rsid w:val="00CF60E0"/>
    <w:rsid w:val="00D202DA"/>
    <w:rsid w:val="00E0119A"/>
    <w:rsid w:val="00E25535"/>
    <w:rsid w:val="00E47EB5"/>
    <w:rsid w:val="00EE3BBC"/>
    <w:rsid w:val="00F47F3B"/>
    <w:rsid w:val="00F76FF5"/>
    <w:rsid w:val="00FA5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0716F"/>
  <w15:chartTrackingRefBased/>
  <w15:docId w15:val="{8E2E34E3-1CC5-1D45-A74A-BA557D2D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94E15"/>
    <w:rPr>
      <w:sz w:val="16"/>
      <w:szCs w:val="16"/>
    </w:rPr>
  </w:style>
  <w:style w:type="paragraph" w:styleId="CommentText">
    <w:name w:val="annotation text"/>
    <w:basedOn w:val="Normal"/>
    <w:link w:val="CommentTextChar"/>
    <w:uiPriority w:val="99"/>
    <w:semiHidden/>
    <w:unhideWhenUsed/>
    <w:rsid w:val="00994E15"/>
    <w:rPr>
      <w:sz w:val="20"/>
      <w:szCs w:val="20"/>
    </w:rPr>
  </w:style>
  <w:style w:type="character" w:customStyle="1" w:styleId="CommentTextChar">
    <w:name w:val="Comment Text Char"/>
    <w:basedOn w:val="DefaultParagraphFont"/>
    <w:link w:val="CommentText"/>
    <w:uiPriority w:val="99"/>
    <w:semiHidden/>
    <w:rsid w:val="00994E15"/>
    <w:rPr>
      <w:sz w:val="20"/>
      <w:szCs w:val="20"/>
    </w:rPr>
  </w:style>
  <w:style w:type="paragraph" w:styleId="CommentSubject">
    <w:name w:val="annotation subject"/>
    <w:basedOn w:val="CommentText"/>
    <w:next w:val="CommentText"/>
    <w:link w:val="CommentSubjectChar"/>
    <w:uiPriority w:val="99"/>
    <w:semiHidden/>
    <w:unhideWhenUsed/>
    <w:rsid w:val="00994E15"/>
    <w:rPr>
      <w:b/>
      <w:bCs/>
    </w:rPr>
  </w:style>
  <w:style w:type="character" w:customStyle="1" w:styleId="CommentSubjectChar">
    <w:name w:val="Comment Subject Char"/>
    <w:basedOn w:val="CommentTextChar"/>
    <w:link w:val="CommentSubject"/>
    <w:uiPriority w:val="99"/>
    <w:semiHidden/>
    <w:rsid w:val="00994E15"/>
    <w:rPr>
      <w:b/>
      <w:bCs/>
      <w:sz w:val="20"/>
      <w:szCs w:val="20"/>
    </w:rPr>
  </w:style>
  <w:style w:type="paragraph" w:styleId="BalloonText">
    <w:name w:val="Balloon Text"/>
    <w:basedOn w:val="Normal"/>
    <w:link w:val="BalloonTextChar"/>
    <w:uiPriority w:val="99"/>
    <w:semiHidden/>
    <w:unhideWhenUsed/>
    <w:rsid w:val="00994E1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4E15"/>
    <w:rPr>
      <w:rFonts w:ascii="Times New Roman" w:hAnsi="Times New Roman" w:cs="Times New Roman"/>
      <w:sz w:val="18"/>
      <w:szCs w:val="18"/>
    </w:rPr>
  </w:style>
  <w:style w:type="character" w:styleId="Hyperlink">
    <w:name w:val="Hyperlink"/>
    <w:basedOn w:val="DefaultParagraphFont"/>
    <w:uiPriority w:val="99"/>
    <w:unhideWhenUsed/>
    <w:rsid w:val="0036384E"/>
    <w:rPr>
      <w:color w:val="0000FF"/>
      <w:u w:val="single"/>
    </w:rPr>
  </w:style>
  <w:style w:type="character" w:styleId="FollowedHyperlink">
    <w:name w:val="FollowedHyperlink"/>
    <w:basedOn w:val="DefaultParagraphFont"/>
    <w:uiPriority w:val="99"/>
    <w:semiHidden/>
    <w:unhideWhenUsed/>
    <w:rsid w:val="0036384E"/>
    <w:rPr>
      <w:color w:val="954F72" w:themeColor="followedHyperlink"/>
      <w:u w:val="single"/>
    </w:rPr>
  </w:style>
  <w:style w:type="paragraph" w:styleId="ListParagraph">
    <w:name w:val="List Paragraph"/>
    <w:basedOn w:val="Normal"/>
    <w:uiPriority w:val="34"/>
    <w:qFormat/>
    <w:rsid w:val="002B4414"/>
    <w:pPr>
      <w:ind w:left="720"/>
      <w:contextualSpacing/>
    </w:pPr>
  </w:style>
  <w:style w:type="paragraph" w:styleId="Header">
    <w:name w:val="header"/>
    <w:basedOn w:val="Normal"/>
    <w:link w:val="HeaderChar"/>
    <w:uiPriority w:val="99"/>
    <w:unhideWhenUsed/>
    <w:rsid w:val="00487D78"/>
    <w:pPr>
      <w:tabs>
        <w:tab w:val="center" w:pos="4680"/>
        <w:tab w:val="right" w:pos="9360"/>
      </w:tabs>
    </w:pPr>
  </w:style>
  <w:style w:type="character" w:customStyle="1" w:styleId="HeaderChar">
    <w:name w:val="Header Char"/>
    <w:basedOn w:val="DefaultParagraphFont"/>
    <w:link w:val="Header"/>
    <w:uiPriority w:val="99"/>
    <w:rsid w:val="00487D78"/>
  </w:style>
  <w:style w:type="paragraph" w:styleId="Footer">
    <w:name w:val="footer"/>
    <w:basedOn w:val="Normal"/>
    <w:link w:val="FooterChar"/>
    <w:uiPriority w:val="99"/>
    <w:unhideWhenUsed/>
    <w:rsid w:val="00487D78"/>
    <w:pPr>
      <w:tabs>
        <w:tab w:val="center" w:pos="4680"/>
        <w:tab w:val="right" w:pos="9360"/>
      </w:tabs>
    </w:pPr>
  </w:style>
  <w:style w:type="character" w:customStyle="1" w:styleId="FooterChar">
    <w:name w:val="Footer Char"/>
    <w:basedOn w:val="DefaultParagraphFont"/>
    <w:link w:val="Footer"/>
    <w:uiPriority w:val="99"/>
    <w:rsid w:val="00487D78"/>
  </w:style>
  <w:style w:type="character" w:styleId="UnresolvedMention">
    <w:name w:val="Unresolved Mention"/>
    <w:basedOn w:val="DefaultParagraphFont"/>
    <w:uiPriority w:val="99"/>
    <w:rsid w:val="00AE78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bdms.bloomberglaw.com/bdms-www"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mailto:rcruz@bna.com"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786616f-5bb4-45d1-b9c4-7a19bded0f1d}" enabled="1" method="Standard" siteId="{97be21fd-c601-4b16-9920-f5accc69da65}" removed="0"/>
</clbl:labelList>
</file>

<file path=docProps/app.xml><?xml version="1.0" encoding="utf-8"?>
<Properties xmlns="http://schemas.openxmlformats.org/officeDocument/2006/extended-properties" xmlns:vt="http://schemas.openxmlformats.org/officeDocument/2006/docPropsVTypes">
  <Template>Normal</Template>
  <TotalTime>1</TotalTime>
  <Pages>7</Pages>
  <Words>570</Words>
  <Characters>3079</Characters>
  <Application>Microsoft Office Word</Application>
  <DocSecurity>0</DocSecurity>
  <Lines>7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Smithberger</dc:creator>
  <cp:keywords/>
  <dc:description/>
  <cp:lastModifiedBy>Cruz, Ricky</cp:lastModifiedBy>
  <cp:revision>2</cp:revision>
  <cp:lastPrinted>2020-04-10T19:10:00Z</cp:lastPrinted>
  <dcterms:created xsi:type="dcterms:W3CDTF">2024-10-21T19:40:00Z</dcterms:created>
  <dcterms:modified xsi:type="dcterms:W3CDTF">2024-10-21T19:40:00Z</dcterms:modified>
</cp:coreProperties>
</file>